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43DCA" w14:textId="2D07A371" w:rsidR="008B7C7E" w:rsidRPr="005977F8" w:rsidRDefault="005977F8" w:rsidP="008B7C7E">
      <w:pPr>
        <w:pStyle w:val="Default"/>
        <w:jc w:val="center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Okul Öncesi Eğitimi</w:t>
      </w:r>
      <w:r w:rsidR="008B7C7E" w:rsidRPr="005977F8">
        <w:rPr>
          <w:rFonts w:ascii="Times New Roman" w:hAnsi="Times New Roman" w:cs="Times New Roman"/>
          <w:b/>
          <w:bCs/>
          <w:color w:val="auto"/>
        </w:rPr>
        <w:t xml:space="preserve"> Y.L. Programı</w:t>
      </w:r>
    </w:p>
    <w:p w14:paraId="74335A47" w14:textId="2D009F3A" w:rsidR="008A3EB5" w:rsidRPr="005977F8" w:rsidRDefault="008B7C7E" w:rsidP="009E134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977F8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4D5267" w:rsidRPr="005977F8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DE2637" w:rsidRPr="005977F8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9559B6" w:rsidRPr="005977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977F8">
        <w:rPr>
          <w:rFonts w:ascii="Times New Roman" w:hAnsi="Times New Roman" w:cs="Times New Roman"/>
          <w:b/>
          <w:bCs/>
          <w:sz w:val="24"/>
          <w:szCs w:val="24"/>
        </w:rPr>
        <w:t>– 20</w:t>
      </w:r>
      <w:r w:rsidR="00491427" w:rsidRPr="005977F8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DE2637" w:rsidRPr="005977F8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491427" w:rsidRPr="005977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0292D" w:rsidRPr="005977F8">
        <w:rPr>
          <w:rFonts w:ascii="Times New Roman" w:hAnsi="Times New Roman" w:cs="Times New Roman"/>
          <w:b/>
          <w:bCs/>
          <w:sz w:val="24"/>
          <w:szCs w:val="24"/>
        </w:rPr>
        <w:t xml:space="preserve">GÜZ </w:t>
      </w:r>
      <w:r w:rsidRPr="005977F8">
        <w:rPr>
          <w:rFonts w:ascii="Times New Roman" w:hAnsi="Times New Roman" w:cs="Times New Roman"/>
          <w:b/>
          <w:bCs/>
          <w:sz w:val="24"/>
          <w:szCs w:val="24"/>
        </w:rPr>
        <w:t>YARIYILI HAFTALIK DERS PROGRAMI</w:t>
      </w:r>
    </w:p>
    <w:p w14:paraId="3EC163AF" w14:textId="41038C1A" w:rsidR="005A654C" w:rsidRPr="005977F8" w:rsidRDefault="005A654C" w:rsidP="009E134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oKlavuzu"/>
        <w:tblW w:w="15163" w:type="dxa"/>
        <w:jc w:val="center"/>
        <w:tblLook w:val="04A0" w:firstRow="1" w:lastRow="0" w:firstColumn="1" w:lastColumn="0" w:noHBand="0" w:noVBand="1"/>
      </w:tblPr>
      <w:tblGrid>
        <w:gridCol w:w="738"/>
        <w:gridCol w:w="2885"/>
        <w:gridCol w:w="2885"/>
        <w:gridCol w:w="2885"/>
        <w:gridCol w:w="3076"/>
        <w:gridCol w:w="2694"/>
      </w:tblGrid>
      <w:tr w:rsidR="008950A3" w:rsidRPr="00A75713" w14:paraId="4844699B" w14:textId="77777777" w:rsidTr="002B2310">
        <w:trPr>
          <w:trHeight w:val="233"/>
          <w:jc w:val="center"/>
        </w:trPr>
        <w:tc>
          <w:tcPr>
            <w:tcW w:w="738" w:type="dxa"/>
          </w:tcPr>
          <w:p w14:paraId="711B4535" w14:textId="77777777" w:rsidR="008B7C7E" w:rsidRPr="00A75713" w:rsidRDefault="008B7C7E" w:rsidP="00DD39A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5" w:type="dxa"/>
          </w:tcPr>
          <w:p w14:paraId="3E3B065A" w14:textId="77777777" w:rsidR="008B7C7E" w:rsidRPr="00A75713" w:rsidRDefault="0045536F" w:rsidP="0045536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2885" w:type="dxa"/>
          </w:tcPr>
          <w:p w14:paraId="796F8D86" w14:textId="77777777" w:rsidR="008B7C7E" w:rsidRPr="00A75713" w:rsidRDefault="0045536F" w:rsidP="0045536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2885" w:type="dxa"/>
          </w:tcPr>
          <w:p w14:paraId="47953DEC" w14:textId="77777777" w:rsidR="008B7C7E" w:rsidRPr="00A75713" w:rsidRDefault="0045536F" w:rsidP="0045536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3076" w:type="dxa"/>
          </w:tcPr>
          <w:p w14:paraId="43756478" w14:textId="77777777" w:rsidR="008B7C7E" w:rsidRPr="00A75713" w:rsidRDefault="0045536F" w:rsidP="0045536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694" w:type="dxa"/>
          </w:tcPr>
          <w:p w14:paraId="099C325A" w14:textId="77777777" w:rsidR="008B7C7E" w:rsidRPr="00A75713" w:rsidRDefault="0045536F" w:rsidP="0045536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EA7BEA" w:rsidRPr="00A75713" w14:paraId="7FE4DE10" w14:textId="77777777" w:rsidTr="004F3FAD">
        <w:trPr>
          <w:trHeight w:val="1855"/>
          <w:jc w:val="center"/>
        </w:trPr>
        <w:tc>
          <w:tcPr>
            <w:tcW w:w="738" w:type="dxa"/>
          </w:tcPr>
          <w:p w14:paraId="03944105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98F0AE5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2FA1E83B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7156EEA1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2F0D9678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8:30-09:20</w:t>
            </w:r>
          </w:p>
        </w:tc>
        <w:tc>
          <w:tcPr>
            <w:tcW w:w="2885" w:type="dxa"/>
          </w:tcPr>
          <w:p w14:paraId="0A0056A6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6D2A9134" w14:textId="3DB14D74" w:rsidR="00EA7BEA" w:rsidRPr="00B12DBC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B12DBC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Zeliha Yazıcı </w:t>
            </w:r>
          </w:p>
          <w:p w14:paraId="7304854F" w14:textId="3CBF51B2" w:rsidR="00CB66A1" w:rsidRPr="00A75713" w:rsidRDefault="00CB66A1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B12DBC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ihat Bayat</w:t>
            </w:r>
          </w:p>
          <w:p w14:paraId="24849AF6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  <w:proofErr w:type="spellStart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Begümhan</w:t>
            </w:r>
            <w:proofErr w:type="spellEnd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üksel</w:t>
            </w:r>
          </w:p>
          <w:p w14:paraId="48C10EE4" w14:textId="77777777" w:rsidR="00DF442D" w:rsidRPr="00A75713" w:rsidRDefault="00DF442D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316527DB" w14:textId="77777777" w:rsidR="00DF442D" w:rsidRPr="00A75713" w:rsidRDefault="00DF442D" w:rsidP="00DF442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3D477F72" w14:textId="77777777" w:rsidR="00DF442D" w:rsidRPr="00A75713" w:rsidRDefault="00DF442D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Yunus PINAR</w:t>
            </w: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</w:p>
          <w:p w14:paraId="3C1EC467" w14:textId="77777777" w:rsidR="00DF442D" w:rsidRDefault="00DF442D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4F23123C" w14:textId="77777777" w:rsidR="004F3FAD" w:rsidRDefault="004F3FAD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38F0A8B8" w14:textId="3D612D52" w:rsidR="004F3FAD" w:rsidRPr="00A75713" w:rsidRDefault="004F3FAD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885" w:type="dxa"/>
          </w:tcPr>
          <w:p w14:paraId="0771CE64" w14:textId="77777777" w:rsidR="00DF442D" w:rsidRPr="00A75713" w:rsidRDefault="00DF442D" w:rsidP="00DF442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438E964D" w14:textId="340775EC" w:rsidR="00EA7BEA" w:rsidRPr="00A75713" w:rsidRDefault="00DF442D" w:rsidP="00DF442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Yunus PINAR</w:t>
            </w:r>
          </w:p>
        </w:tc>
        <w:tc>
          <w:tcPr>
            <w:tcW w:w="2885" w:type="dxa"/>
          </w:tcPr>
          <w:p w14:paraId="0024AE9E" w14:textId="2887EBFC" w:rsidR="00BD2DAC" w:rsidRPr="00A75713" w:rsidRDefault="00BD2DAC" w:rsidP="00CB66A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 Döneminde Kaynaştırma Uygulamaları</w:t>
            </w:r>
          </w:p>
          <w:p w14:paraId="79471F15" w14:textId="3FAF41B3" w:rsidR="00BD2DAC" w:rsidRPr="00A75713" w:rsidRDefault="00BD2DAC" w:rsidP="00CB66A1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  <w:proofErr w:type="spellStart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Begümhan</w:t>
            </w:r>
            <w:proofErr w:type="spellEnd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üksel</w:t>
            </w:r>
          </w:p>
          <w:p w14:paraId="61D0F65B" w14:textId="77777777" w:rsidR="00BD2DAC" w:rsidRPr="00A75713" w:rsidRDefault="00BD2DAC" w:rsidP="00CB66A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775617AF" w14:textId="2C8768EC" w:rsidR="00CB66A1" w:rsidRPr="00A75713" w:rsidRDefault="00CB66A1" w:rsidP="00CB66A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3326227A" w14:textId="77777777" w:rsidR="00CB66A1" w:rsidRPr="00A75713" w:rsidRDefault="00CB66A1" w:rsidP="00CB66A1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ihat Bayat</w:t>
            </w:r>
          </w:p>
          <w:p w14:paraId="4DD9FA6F" w14:textId="05B973EC" w:rsidR="00EA7BEA" w:rsidRPr="00A75713" w:rsidRDefault="006D2045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abahat Bura</w:t>
            </w:r>
            <w:r w:rsidR="004F3FAD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k</w:t>
            </w:r>
          </w:p>
        </w:tc>
        <w:tc>
          <w:tcPr>
            <w:tcW w:w="3076" w:type="dxa"/>
          </w:tcPr>
          <w:p w14:paraId="7A92D2D6" w14:textId="11D7C437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4CA7BE0B" w14:textId="4014449D" w:rsidR="00DF442D" w:rsidRPr="00A75713" w:rsidRDefault="00EA7BEA" w:rsidP="00DF442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Zeliha Yazıcı </w:t>
            </w:r>
          </w:p>
          <w:p w14:paraId="14DC13A7" w14:textId="5A327CD8" w:rsidR="00DF442D" w:rsidRPr="00B453BE" w:rsidRDefault="00DF442D" w:rsidP="00DF442D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B453BE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Yunus PINAR</w:t>
            </w:r>
          </w:p>
          <w:p w14:paraId="544D4528" w14:textId="77777777" w:rsidR="00DF442D" w:rsidRPr="00A75713" w:rsidRDefault="00DF442D" w:rsidP="00DF442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735C0203" w14:textId="00081D65" w:rsidR="00EA7BEA" w:rsidRPr="00A75713" w:rsidRDefault="00EA7BEA" w:rsidP="00EA7BEA">
            <w:pPr>
              <w:rPr>
                <w:rFonts w:ascii="Times New Roman" w:hAnsi="Times New Roman" w:cs="Times New Roman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2694" w:type="dxa"/>
          </w:tcPr>
          <w:p w14:paraId="045AFDF9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31CDDAE0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Zeliha Yazıcı </w:t>
            </w:r>
          </w:p>
          <w:p w14:paraId="5F1D80F4" w14:textId="77777777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09E8FAE4" w14:textId="77777777" w:rsidR="0066643D" w:rsidRPr="00A75713" w:rsidRDefault="0066643D" w:rsidP="0066643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49EDC608" w14:textId="77777777" w:rsidR="0066643D" w:rsidRPr="008308DD" w:rsidRDefault="0066643D" w:rsidP="0066643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308DD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Yunus PINAR</w:t>
            </w:r>
          </w:p>
          <w:p w14:paraId="3F9E7066" w14:textId="77777777" w:rsidR="00DF442D" w:rsidRPr="00A75713" w:rsidRDefault="00DF442D" w:rsidP="00DF442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63FCE550" w14:textId="77777777" w:rsidR="00EE4AB4" w:rsidRPr="00A75713" w:rsidRDefault="00EE4AB4" w:rsidP="00EE4AB4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abahat Burak</w:t>
            </w:r>
          </w:p>
          <w:p w14:paraId="538A68D7" w14:textId="21DAE9CF" w:rsidR="0066643D" w:rsidRPr="004F3FAD" w:rsidRDefault="00244DA5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Hale</w:t>
            </w:r>
            <w:r w:rsidR="004F3FAD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Koçer </w:t>
            </w:r>
          </w:p>
        </w:tc>
      </w:tr>
      <w:tr w:rsidR="00EA7BEA" w:rsidRPr="00A75713" w14:paraId="464FF311" w14:textId="77777777" w:rsidTr="004F3FAD">
        <w:trPr>
          <w:trHeight w:val="1967"/>
          <w:jc w:val="center"/>
        </w:trPr>
        <w:tc>
          <w:tcPr>
            <w:tcW w:w="738" w:type="dxa"/>
          </w:tcPr>
          <w:p w14:paraId="0A28037A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C1A15F2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FC8A859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5FEF4A74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9:30-10:20</w:t>
            </w:r>
          </w:p>
        </w:tc>
        <w:tc>
          <w:tcPr>
            <w:tcW w:w="2885" w:type="dxa"/>
          </w:tcPr>
          <w:p w14:paraId="4BF6FD04" w14:textId="2FEAE51F" w:rsidR="00DF442D" w:rsidRPr="00A75713" w:rsidRDefault="00DF442D" w:rsidP="00EA7BE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ta Yaşam Becerileri Eğitimi</w:t>
            </w:r>
          </w:p>
          <w:p w14:paraId="0703879C" w14:textId="1F02A813" w:rsidR="00DF442D" w:rsidRPr="00A75713" w:rsidRDefault="00DF442D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31C7B821" w14:textId="77777777" w:rsidR="00DF442D" w:rsidRPr="00A75713" w:rsidRDefault="00DF442D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5F3E79B" w14:textId="77777777" w:rsidR="00DF442D" w:rsidRPr="00A75713" w:rsidRDefault="00DF442D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79F20279" w14:textId="55EFA759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5455D291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Zeliha Yazıcı </w:t>
            </w:r>
          </w:p>
          <w:p w14:paraId="19AD60B3" w14:textId="77777777" w:rsidR="00CB66A1" w:rsidRPr="00A75713" w:rsidRDefault="00CB66A1" w:rsidP="00CB66A1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ihat Bayat</w:t>
            </w:r>
          </w:p>
          <w:p w14:paraId="22F4515B" w14:textId="77777777" w:rsidR="00EA7BEA" w:rsidRDefault="00BD2DAC" w:rsidP="00EA7BEA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Begümhan</w:t>
            </w:r>
            <w:proofErr w:type="spellEnd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üksel</w:t>
            </w:r>
          </w:p>
          <w:p w14:paraId="21CE7A20" w14:textId="77777777" w:rsidR="004F3FAD" w:rsidRDefault="004F3FAD" w:rsidP="00EA7BEA">
            <w:pPr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</w:rPr>
            </w:pPr>
          </w:p>
          <w:p w14:paraId="0F77AA71" w14:textId="77777777" w:rsidR="004F3FAD" w:rsidRDefault="004F3FAD" w:rsidP="00EA7BEA">
            <w:pPr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</w:rPr>
            </w:pPr>
          </w:p>
          <w:p w14:paraId="2C7A0532" w14:textId="4D86CF8F" w:rsidR="004F3FAD" w:rsidRPr="004F3FAD" w:rsidRDefault="004F3FAD" w:rsidP="00EA7BEA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</w:p>
        </w:tc>
        <w:tc>
          <w:tcPr>
            <w:tcW w:w="2885" w:type="dxa"/>
          </w:tcPr>
          <w:p w14:paraId="3A1CE050" w14:textId="5EEDE297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885" w:type="dxa"/>
          </w:tcPr>
          <w:p w14:paraId="4BE3A17D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 Döneminde Kaynaştırma Uygulamaları</w:t>
            </w:r>
          </w:p>
          <w:p w14:paraId="76B71ADD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  <w:proofErr w:type="spellStart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Begümhan</w:t>
            </w:r>
            <w:proofErr w:type="spellEnd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üksel</w:t>
            </w:r>
          </w:p>
          <w:p w14:paraId="698E840C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B6CB2A1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40D7E0A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04A91E47" w14:textId="77777777" w:rsidR="00BD2DAC" w:rsidRPr="00A75713" w:rsidRDefault="00BD2DAC" w:rsidP="00BD2DAC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ihat Bayat</w:t>
            </w:r>
          </w:p>
          <w:p w14:paraId="3EBB05A3" w14:textId="77777777" w:rsidR="006D2045" w:rsidRPr="00A75713" w:rsidRDefault="006D2045" w:rsidP="006D2045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abahat Burak</w:t>
            </w:r>
          </w:p>
          <w:p w14:paraId="42E3F857" w14:textId="77777777" w:rsidR="006D2045" w:rsidRPr="00A75713" w:rsidRDefault="006D2045" w:rsidP="00BD2DAC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  <w:p w14:paraId="2456DBBC" w14:textId="1C1DF288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3076" w:type="dxa"/>
          </w:tcPr>
          <w:p w14:paraId="5F85BAFC" w14:textId="77777777" w:rsidR="00363861" w:rsidRPr="00A75713" w:rsidRDefault="00363861" w:rsidP="00363861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ta Yaratıcılığın Gelişimi</w:t>
            </w:r>
          </w:p>
          <w:p w14:paraId="286334DC" w14:textId="77777777" w:rsidR="00363861" w:rsidRPr="00A75713" w:rsidRDefault="00363861" w:rsidP="00363861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310E904D" w14:textId="77777777" w:rsidR="00363861" w:rsidRPr="00A75713" w:rsidRDefault="00363861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262B34F" w14:textId="77777777" w:rsidR="00363861" w:rsidRPr="00A75713" w:rsidRDefault="00363861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E6045F5" w14:textId="16C2988A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2E68A4C4" w14:textId="77777777" w:rsidR="00EA7BEA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Zeliha Yazıcı </w:t>
            </w:r>
          </w:p>
          <w:p w14:paraId="586DA7B9" w14:textId="7C9EFCE6" w:rsidR="00B453BE" w:rsidRPr="00B453BE" w:rsidRDefault="00B453BE" w:rsidP="00EA7BEA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B453BE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Yunus PINAR</w:t>
            </w:r>
          </w:p>
          <w:p w14:paraId="2C5AD4B0" w14:textId="47D57BD6" w:rsidR="00EA7BEA" w:rsidRPr="004F3FAD" w:rsidRDefault="00DF442D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</w:tc>
        <w:tc>
          <w:tcPr>
            <w:tcW w:w="2694" w:type="dxa"/>
          </w:tcPr>
          <w:p w14:paraId="442CD5D0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0713765D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Zeliha Yazıcı </w:t>
            </w:r>
          </w:p>
          <w:p w14:paraId="58938468" w14:textId="77777777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2E4B77ED" w14:textId="77777777" w:rsidR="0066643D" w:rsidRPr="00A75713" w:rsidRDefault="0066643D" w:rsidP="0066643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20449963" w14:textId="77777777" w:rsidR="0066643D" w:rsidRPr="008308DD" w:rsidRDefault="0066643D" w:rsidP="0066643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308DD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Yunus PINAR</w:t>
            </w:r>
          </w:p>
          <w:p w14:paraId="3C4ADE5C" w14:textId="77777777" w:rsidR="00DF442D" w:rsidRPr="00A75713" w:rsidRDefault="00DF442D" w:rsidP="00DF442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77F61336" w14:textId="77777777" w:rsidR="00EE4AB4" w:rsidRPr="00A75713" w:rsidRDefault="00EE4AB4" w:rsidP="00EE4AB4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abahat Burak</w:t>
            </w:r>
          </w:p>
          <w:p w14:paraId="039355D1" w14:textId="63FCA73E" w:rsidR="0066643D" w:rsidRPr="004F3FAD" w:rsidRDefault="00244DA5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</w:tc>
      </w:tr>
      <w:tr w:rsidR="00EA7BEA" w:rsidRPr="00A75713" w14:paraId="5F2223EF" w14:textId="77777777" w:rsidTr="004F3FAD">
        <w:trPr>
          <w:trHeight w:val="1727"/>
          <w:jc w:val="center"/>
        </w:trPr>
        <w:tc>
          <w:tcPr>
            <w:tcW w:w="738" w:type="dxa"/>
          </w:tcPr>
          <w:p w14:paraId="042CB03B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171828D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AAA4120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09143AA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:30-11:20</w:t>
            </w:r>
          </w:p>
        </w:tc>
        <w:tc>
          <w:tcPr>
            <w:tcW w:w="2885" w:type="dxa"/>
          </w:tcPr>
          <w:p w14:paraId="2A5E09F8" w14:textId="77777777" w:rsidR="00DF442D" w:rsidRPr="00A75713" w:rsidRDefault="00DF442D" w:rsidP="00DF442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ta Yaşam Becerileri Eğitimi</w:t>
            </w:r>
          </w:p>
          <w:p w14:paraId="74B12963" w14:textId="77777777" w:rsidR="00DF442D" w:rsidRPr="00A75713" w:rsidRDefault="00DF442D" w:rsidP="00DF442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6422E953" w14:textId="77777777" w:rsidR="00DF442D" w:rsidRPr="00A75713" w:rsidRDefault="00DF442D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D2D9BEE" w14:textId="394D437D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39C3E057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Zeliha Yazıcı </w:t>
            </w:r>
          </w:p>
          <w:p w14:paraId="05B3B4DA" w14:textId="77777777" w:rsidR="00CB66A1" w:rsidRPr="00A75713" w:rsidRDefault="00CB66A1" w:rsidP="00CB66A1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ihat Bayat</w:t>
            </w:r>
          </w:p>
          <w:p w14:paraId="15C089E5" w14:textId="77777777" w:rsidR="00BD2DAC" w:rsidRDefault="00BD2DAC" w:rsidP="00BD2DAC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Begümhan</w:t>
            </w:r>
            <w:proofErr w:type="spellEnd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üksel</w:t>
            </w:r>
          </w:p>
          <w:p w14:paraId="0F28CD84" w14:textId="77777777" w:rsidR="004F3FAD" w:rsidRDefault="004F3FAD" w:rsidP="00BD2DAC">
            <w:pPr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</w:rPr>
            </w:pPr>
          </w:p>
          <w:p w14:paraId="429665BC" w14:textId="77777777" w:rsidR="004F3FAD" w:rsidRPr="00A75713" w:rsidRDefault="004F3FAD" w:rsidP="00BD2DAC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</w:p>
          <w:p w14:paraId="24D82904" w14:textId="7B7BF331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885" w:type="dxa"/>
          </w:tcPr>
          <w:p w14:paraId="303EE372" w14:textId="77777777" w:rsidR="00CB66A1" w:rsidRPr="00A75713" w:rsidRDefault="00CB66A1" w:rsidP="00CB66A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77A85CF5" w14:textId="5C4281CE" w:rsidR="00CB66A1" w:rsidRPr="00A75713" w:rsidRDefault="00CB66A1" w:rsidP="00CB66A1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ihat Bayat</w:t>
            </w:r>
          </w:p>
          <w:p w14:paraId="33078C4A" w14:textId="439DBB57" w:rsidR="00F8185B" w:rsidRPr="00F8185B" w:rsidRDefault="00CA2FCB" w:rsidP="00CA2FCB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Begümhan</w:t>
            </w:r>
            <w:proofErr w:type="spellEnd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üksel</w:t>
            </w:r>
          </w:p>
          <w:p w14:paraId="18255BAE" w14:textId="77777777" w:rsidR="00F8185B" w:rsidRPr="00A75713" w:rsidRDefault="00F8185B" w:rsidP="00F8185B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Hale Koçer</w:t>
            </w:r>
          </w:p>
          <w:p w14:paraId="45ADCAE2" w14:textId="77777777" w:rsidR="00BC003E" w:rsidRPr="00A75713" w:rsidRDefault="00BC003E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6A1FA76C" w14:textId="77777777" w:rsidR="00BC003E" w:rsidRPr="00A75713" w:rsidRDefault="00BC003E" w:rsidP="00EA7BEA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Yüksek Lisans Seminer</w:t>
            </w:r>
          </w:p>
          <w:p w14:paraId="37316FCC" w14:textId="77777777" w:rsidR="00BC003E" w:rsidRPr="00A75713" w:rsidRDefault="00BC003E" w:rsidP="00BC003E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378B7456" w14:textId="1162E48A" w:rsidR="00BC003E" w:rsidRPr="004F3FAD" w:rsidRDefault="00BC003E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2885" w:type="dxa"/>
          </w:tcPr>
          <w:p w14:paraId="66FB38B2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 Döneminde Kaynaştırma Uygulamaları</w:t>
            </w:r>
          </w:p>
          <w:p w14:paraId="4EBAF9A0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  <w:proofErr w:type="spellStart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Begümhan</w:t>
            </w:r>
            <w:proofErr w:type="spellEnd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üksel</w:t>
            </w:r>
          </w:p>
          <w:p w14:paraId="76075DB7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3A33995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77E4C598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76F589A7" w14:textId="79330AE5" w:rsidR="00EA7BEA" w:rsidRPr="004F3FAD" w:rsidRDefault="00BD2DAC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ihat Bayat</w:t>
            </w:r>
          </w:p>
        </w:tc>
        <w:tc>
          <w:tcPr>
            <w:tcW w:w="3076" w:type="dxa"/>
          </w:tcPr>
          <w:p w14:paraId="1727C103" w14:textId="77777777" w:rsidR="00363861" w:rsidRPr="00A75713" w:rsidRDefault="00363861" w:rsidP="00363861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ta Yaratıcılığın Gelişimi</w:t>
            </w:r>
          </w:p>
          <w:p w14:paraId="6B245A0B" w14:textId="77777777" w:rsidR="00363861" w:rsidRPr="00A75713" w:rsidRDefault="00363861" w:rsidP="00363861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01A20AA0" w14:textId="77777777" w:rsidR="00363861" w:rsidRPr="00A75713" w:rsidRDefault="00363861" w:rsidP="00EA7BEA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4B1C48F5" w14:textId="77777777" w:rsidR="00363861" w:rsidRPr="00A75713" w:rsidRDefault="00363861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B789B55" w14:textId="407E5F56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2CEBB35D" w14:textId="77777777" w:rsidR="00EA7BEA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Zeliha Yazıcı </w:t>
            </w:r>
          </w:p>
          <w:p w14:paraId="4259E484" w14:textId="5FDF3DE6" w:rsidR="00B453BE" w:rsidRPr="00B453BE" w:rsidRDefault="00B453BE" w:rsidP="00EA7BEA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B453BE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Yunus PINAR</w:t>
            </w:r>
          </w:p>
          <w:p w14:paraId="07C959C1" w14:textId="3635FEA2" w:rsidR="00EA7BEA" w:rsidRPr="004F3FAD" w:rsidRDefault="00DF442D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</w:tc>
        <w:tc>
          <w:tcPr>
            <w:tcW w:w="2694" w:type="dxa"/>
          </w:tcPr>
          <w:p w14:paraId="02BD4016" w14:textId="77777777" w:rsidR="0066643D" w:rsidRPr="00A75713" w:rsidRDefault="0066643D" w:rsidP="0066643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31504CA8" w14:textId="77777777" w:rsidR="0066643D" w:rsidRPr="008308DD" w:rsidRDefault="0066643D" w:rsidP="0066643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308DD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Yunus PINAR</w:t>
            </w:r>
          </w:p>
          <w:p w14:paraId="1F413914" w14:textId="77777777" w:rsidR="00DF442D" w:rsidRPr="00A75713" w:rsidRDefault="00DF442D" w:rsidP="00DF442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7F429F70" w14:textId="77777777" w:rsidR="00244DA5" w:rsidRPr="00A75713" w:rsidRDefault="00244DA5" w:rsidP="00244DA5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6E9EDA1B" w14:textId="43EE0507" w:rsidR="00EA7BEA" w:rsidRPr="00A75713" w:rsidRDefault="00EA7BEA" w:rsidP="00EA7BEA">
            <w:pPr>
              <w:rPr>
                <w:rFonts w:ascii="Times New Roman" w:hAnsi="Times New Roman" w:cs="Times New Roman"/>
                <w:b/>
                <w:color w:val="C00000"/>
                <w:sz w:val="18"/>
                <w:szCs w:val="18"/>
              </w:rPr>
            </w:pPr>
          </w:p>
        </w:tc>
      </w:tr>
      <w:tr w:rsidR="00EA7BEA" w:rsidRPr="00A75713" w14:paraId="3F271863" w14:textId="77777777" w:rsidTr="002B2310">
        <w:trPr>
          <w:trHeight w:val="2391"/>
          <w:jc w:val="center"/>
        </w:trPr>
        <w:tc>
          <w:tcPr>
            <w:tcW w:w="738" w:type="dxa"/>
          </w:tcPr>
          <w:p w14:paraId="3BC977D8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B076226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254D2CFD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CC3AFF1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1:30-12:20</w:t>
            </w:r>
          </w:p>
        </w:tc>
        <w:tc>
          <w:tcPr>
            <w:tcW w:w="2885" w:type="dxa"/>
          </w:tcPr>
          <w:p w14:paraId="4B9E46DC" w14:textId="77777777" w:rsidR="00DF442D" w:rsidRPr="00A75713" w:rsidRDefault="00DF442D" w:rsidP="00DF442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ta Yaşam Becerileri Eğitimi</w:t>
            </w:r>
          </w:p>
          <w:p w14:paraId="13641FA3" w14:textId="3B8E4497" w:rsidR="00DF442D" w:rsidRPr="00A75713" w:rsidRDefault="00DF442D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3E8D3E5D" w14:textId="77777777" w:rsidR="00DF442D" w:rsidRPr="00A75713" w:rsidRDefault="00DF442D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2A822C25" w14:textId="031E5AC7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5EE4464E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Zeliha Yazıcı </w:t>
            </w:r>
          </w:p>
          <w:p w14:paraId="72B27351" w14:textId="77777777" w:rsidR="00CB66A1" w:rsidRPr="00A75713" w:rsidRDefault="00CB66A1" w:rsidP="00CB66A1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ihat Bayat</w:t>
            </w:r>
          </w:p>
          <w:p w14:paraId="1676E1A6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  <w:proofErr w:type="spellStart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Begümhan</w:t>
            </w:r>
            <w:proofErr w:type="spellEnd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üksel</w:t>
            </w:r>
          </w:p>
          <w:p w14:paraId="603FA161" w14:textId="0139EE65" w:rsidR="004F3FAD" w:rsidRPr="00A75713" w:rsidRDefault="004F3FAD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885" w:type="dxa"/>
          </w:tcPr>
          <w:p w14:paraId="6B733AC0" w14:textId="77777777" w:rsidR="00CB66A1" w:rsidRPr="00A75713" w:rsidRDefault="00CB66A1" w:rsidP="00CB66A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3EA1D22F" w14:textId="77777777" w:rsidR="00CB66A1" w:rsidRPr="00A75713" w:rsidRDefault="00CB66A1" w:rsidP="00CB66A1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ihat Bayat</w:t>
            </w:r>
          </w:p>
          <w:p w14:paraId="023BF7DC" w14:textId="22591812" w:rsidR="00EA7BEA" w:rsidRPr="00A75713" w:rsidRDefault="00E4441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Hale Koçer</w:t>
            </w:r>
          </w:p>
          <w:p w14:paraId="13B2CFA5" w14:textId="77777777" w:rsidR="00BC003E" w:rsidRPr="00A75713" w:rsidRDefault="00BC003E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4DD496C0" w14:textId="77777777" w:rsidR="00BC003E" w:rsidRPr="00A75713" w:rsidRDefault="00BC003E" w:rsidP="00BC003E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Yüksek Lisans Seminer</w:t>
            </w:r>
          </w:p>
          <w:p w14:paraId="6FA82B39" w14:textId="77777777" w:rsidR="00BC003E" w:rsidRPr="00A75713" w:rsidRDefault="00BC003E" w:rsidP="00BC003E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30BF14FD" w14:textId="222926C0" w:rsidR="00BC003E" w:rsidRPr="00A75713" w:rsidRDefault="00BC003E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885" w:type="dxa"/>
          </w:tcPr>
          <w:p w14:paraId="66F23905" w14:textId="77777777" w:rsidR="00CB66A1" w:rsidRPr="00A75713" w:rsidRDefault="00CB66A1" w:rsidP="00CB66A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2651EF33" w14:textId="77777777" w:rsidR="00CB66A1" w:rsidRPr="00A75713" w:rsidRDefault="00CB66A1" w:rsidP="00CB66A1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ihat Bayat</w:t>
            </w:r>
          </w:p>
          <w:p w14:paraId="63E87138" w14:textId="5CE6A418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3076" w:type="dxa"/>
          </w:tcPr>
          <w:p w14:paraId="3337D011" w14:textId="77777777" w:rsidR="00363861" w:rsidRPr="00A75713" w:rsidRDefault="00363861" w:rsidP="00363861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ta Yaratıcılığın Gelişimi</w:t>
            </w:r>
          </w:p>
          <w:p w14:paraId="7F35EFF1" w14:textId="77777777" w:rsidR="00363861" w:rsidRPr="00A75713" w:rsidRDefault="00363861" w:rsidP="00363861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63CFD9FF" w14:textId="77777777" w:rsidR="006F19DA" w:rsidRPr="00A75713" w:rsidRDefault="006F19D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73E11A5" w14:textId="77777777" w:rsidR="00363861" w:rsidRPr="00A75713" w:rsidRDefault="00363861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F258482" w14:textId="11D642DD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1D593895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Zeliha Yazıcı </w:t>
            </w:r>
          </w:p>
          <w:p w14:paraId="1A44DCA4" w14:textId="77777777" w:rsidR="00DF442D" w:rsidRPr="00A75713" w:rsidRDefault="00DF442D" w:rsidP="00DF442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383311F6" w14:textId="77777777" w:rsidR="00DF442D" w:rsidRPr="00A75713" w:rsidRDefault="00DF442D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  <w:p w14:paraId="4D6F1E1E" w14:textId="76804BE9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694" w:type="dxa"/>
          </w:tcPr>
          <w:p w14:paraId="70999981" w14:textId="77777777" w:rsidR="0066643D" w:rsidRPr="00A75713" w:rsidRDefault="0066643D" w:rsidP="0066643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4FA2DDDA" w14:textId="77777777" w:rsidR="0066643D" w:rsidRPr="00A75713" w:rsidRDefault="0066643D" w:rsidP="0066643D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A75713">
              <w:rPr>
                <w:rFonts w:ascii="Times New Roman" w:eastAsia="Times New Roman" w:hAnsi="Times New Roman" w:cs="Times New Roman"/>
                <w:sz w:val="18"/>
                <w:szCs w:val="18"/>
              </w:rPr>
              <w:t>Yunus PINAR</w:t>
            </w:r>
          </w:p>
          <w:p w14:paraId="24377CF3" w14:textId="77777777" w:rsidR="00DF442D" w:rsidRPr="00A75713" w:rsidRDefault="00DF442D" w:rsidP="00DF442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39EB94F5" w14:textId="77777777" w:rsidR="00244DA5" w:rsidRPr="00A75713" w:rsidRDefault="00244DA5" w:rsidP="00244DA5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7186102A" w14:textId="24F16CC6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  <w:tr w:rsidR="00EA7BEA" w:rsidRPr="00A75713" w14:paraId="2E91F6C0" w14:textId="77777777" w:rsidTr="002B2310">
        <w:trPr>
          <w:trHeight w:val="274"/>
          <w:jc w:val="center"/>
        </w:trPr>
        <w:tc>
          <w:tcPr>
            <w:tcW w:w="738" w:type="dxa"/>
          </w:tcPr>
          <w:p w14:paraId="59DF74FD" w14:textId="77777777" w:rsidR="00EA7BEA" w:rsidRPr="00A75713" w:rsidRDefault="00EA7BEA" w:rsidP="00EA7BE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5" w:type="dxa"/>
          </w:tcPr>
          <w:p w14:paraId="6C9804BE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2885" w:type="dxa"/>
          </w:tcPr>
          <w:p w14:paraId="1EFAF060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2885" w:type="dxa"/>
          </w:tcPr>
          <w:p w14:paraId="1BE45663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3076" w:type="dxa"/>
          </w:tcPr>
          <w:p w14:paraId="21D2E0B2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694" w:type="dxa"/>
          </w:tcPr>
          <w:p w14:paraId="3202C024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EA7BEA" w:rsidRPr="00A75713" w14:paraId="7DDEDBE5" w14:textId="77777777" w:rsidTr="002B2310">
        <w:trPr>
          <w:trHeight w:val="1547"/>
          <w:jc w:val="center"/>
        </w:trPr>
        <w:tc>
          <w:tcPr>
            <w:tcW w:w="738" w:type="dxa"/>
          </w:tcPr>
          <w:p w14:paraId="30B3FD24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04031C4F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0661A818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B7A4655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:30-14:20</w:t>
            </w:r>
          </w:p>
        </w:tc>
        <w:tc>
          <w:tcPr>
            <w:tcW w:w="2885" w:type="dxa"/>
          </w:tcPr>
          <w:p w14:paraId="572F0E74" w14:textId="77777777" w:rsidR="009E79D2" w:rsidRPr="00A75713" w:rsidRDefault="009E79D2" w:rsidP="00EA7BE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Erken Çocuklukta Dil Edinimi     </w:t>
            </w:r>
          </w:p>
          <w:p w14:paraId="1032C37D" w14:textId="4D9179C6" w:rsidR="009E79D2" w:rsidRPr="00A75713" w:rsidRDefault="009E79D2" w:rsidP="00EA7BEA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ihat Bayat                                       </w:t>
            </w:r>
          </w:p>
          <w:p w14:paraId="4CFF7B50" w14:textId="77777777" w:rsidR="009E79D2" w:rsidRPr="00A75713" w:rsidRDefault="009E79D2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766A0762" w14:textId="06823A33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5CAA2DC4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Zeliha Yazıcı </w:t>
            </w:r>
          </w:p>
          <w:p w14:paraId="6F6204D3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  <w:proofErr w:type="spellStart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Begümhan</w:t>
            </w:r>
            <w:proofErr w:type="spellEnd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üksel</w:t>
            </w:r>
          </w:p>
          <w:p w14:paraId="51958026" w14:textId="77777777" w:rsidR="00BD2DAC" w:rsidRPr="00A75713" w:rsidRDefault="00BD2DAC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  <w:p w14:paraId="7058976C" w14:textId="7D598C97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885" w:type="dxa"/>
          </w:tcPr>
          <w:p w14:paraId="11B60A11" w14:textId="1634D178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885" w:type="dxa"/>
          </w:tcPr>
          <w:p w14:paraId="317FD764" w14:textId="77777777" w:rsidR="00F60BDE" w:rsidRPr="00A75713" w:rsidRDefault="00F60BDE" w:rsidP="00F60BDE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ta Duygulanım Düzenleme</w:t>
            </w:r>
          </w:p>
          <w:p w14:paraId="1DB7C1D0" w14:textId="77777777" w:rsidR="00EA7BEA" w:rsidRPr="00A75713" w:rsidRDefault="00F60BDE" w:rsidP="00F60BD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75713">
              <w:rPr>
                <w:rFonts w:ascii="Times New Roman" w:eastAsia="Times New Roman" w:hAnsi="Times New Roman" w:cs="Times New Roman"/>
                <w:sz w:val="18"/>
                <w:szCs w:val="18"/>
              </w:rPr>
              <w:t>Yunus PINAR</w:t>
            </w:r>
          </w:p>
          <w:p w14:paraId="396B367D" w14:textId="77777777" w:rsidR="007D1390" w:rsidRPr="00A75713" w:rsidRDefault="007D1390" w:rsidP="00F60BD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9184E30" w14:textId="247C3FB6" w:rsidR="007D1390" w:rsidRPr="00A75713" w:rsidRDefault="007D1390" w:rsidP="00F60BDE">
            <w:pP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Çağdaş Erken Çocukluk Eğitimi Program Uygulamaları</w:t>
            </w:r>
          </w:p>
          <w:p w14:paraId="10E3FEBB" w14:textId="77777777" w:rsidR="007D1390" w:rsidRPr="00A75713" w:rsidRDefault="007D1390" w:rsidP="007D1390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00B3BF8A" w14:textId="77777777" w:rsidR="00EE4AB4" w:rsidRPr="00A75713" w:rsidRDefault="00EE4AB4" w:rsidP="00F60BD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D93099A" w14:textId="411D684D" w:rsidR="00EE4AB4" w:rsidRPr="00A75713" w:rsidRDefault="00EE4AB4" w:rsidP="00EE4AB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014E5252" w14:textId="77777777" w:rsidR="00EE4AB4" w:rsidRPr="00A75713" w:rsidRDefault="00EE4AB4" w:rsidP="00EE4AB4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abahat Burak</w:t>
            </w:r>
          </w:p>
          <w:p w14:paraId="0BDF865D" w14:textId="77777777" w:rsidR="00EE4AB4" w:rsidRPr="00A75713" w:rsidRDefault="00EE4AB4" w:rsidP="00EE4AB4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  <w:p w14:paraId="1E04296E" w14:textId="77777777" w:rsidR="00EE4AB4" w:rsidRDefault="00EE4AB4" w:rsidP="00F60BD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06DB801A" w14:textId="77777777" w:rsidR="004F3FAD" w:rsidRDefault="004F3FAD" w:rsidP="00F60BD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55C4713C" w14:textId="77777777" w:rsidR="004F3FAD" w:rsidRDefault="004F3FAD" w:rsidP="00F60BD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12F03C1E" w14:textId="1076D393" w:rsidR="004F3FAD" w:rsidRPr="00A75713" w:rsidRDefault="004F3FAD" w:rsidP="00F60BD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3076" w:type="dxa"/>
          </w:tcPr>
          <w:p w14:paraId="12FEA52D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Bilimsel Araştırma Yöntemleri ve Etik (Z)</w:t>
            </w:r>
          </w:p>
          <w:p w14:paraId="4E136C0A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lper Sinan</w:t>
            </w:r>
          </w:p>
          <w:p w14:paraId="5A249A6A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ayram Bıçak</w:t>
            </w:r>
          </w:p>
          <w:p w14:paraId="4944CC18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ilal Barış Alkan</w:t>
            </w:r>
          </w:p>
          <w:p w14:paraId="5BEC2DE3" w14:textId="2FAE06C0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Güçlü Şekercioğlu </w:t>
            </w:r>
          </w:p>
        </w:tc>
        <w:tc>
          <w:tcPr>
            <w:tcW w:w="2694" w:type="dxa"/>
          </w:tcPr>
          <w:p w14:paraId="141DD467" w14:textId="50DE48B8" w:rsidR="00EA7BEA" w:rsidRPr="00A75713" w:rsidRDefault="00EA7BEA" w:rsidP="00EA7BE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Kültürler Arası Çocuk Anlayışı</w:t>
            </w:r>
          </w:p>
          <w:p w14:paraId="1633E968" w14:textId="663D7CCE" w:rsidR="00EA7BEA" w:rsidRPr="00A75713" w:rsidRDefault="00EA7BEA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Zeliha Yazıcı</w:t>
            </w:r>
          </w:p>
          <w:p w14:paraId="3AC74E8A" w14:textId="77777777" w:rsidR="0066643D" w:rsidRPr="00A75713" w:rsidRDefault="0066643D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  <w:p w14:paraId="60710F43" w14:textId="0B10E107" w:rsidR="004F5A24" w:rsidRPr="00A75713" w:rsidRDefault="004F5A24" w:rsidP="00EA7BE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 Özel Eğitiminde Aile Eğitimi ve Rehberliği</w:t>
            </w:r>
          </w:p>
          <w:p w14:paraId="20E141A0" w14:textId="2E02959B" w:rsidR="004F5A24" w:rsidRPr="00A75713" w:rsidRDefault="004F5A24" w:rsidP="00EA7BEA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Adile Emel </w:t>
            </w:r>
            <w:proofErr w:type="spellStart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Sardohan</w:t>
            </w:r>
            <w:proofErr w:type="spellEnd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ıldırım</w:t>
            </w:r>
          </w:p>
          <w:p w14:paraId="3B0006C7" w14:textId="77777777" w:rsidR="004F5A24" w:rsidRPr="00A75713" w:rsidRDefault="004F5A24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  <w:p w14:paraId="6AE0407C" w14:textId="77777777" w:rsidR="0066643D" w:rsidRPr="00A75713" w:rsidRDefault="0066643D" w:rsidP="0066643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235BC698" w14:textId="678DAF4C" w:rsidR="00EA7BEA" w:rsidRPr="008308DD" w:rsidRDefault="0066643D" w:rsidP="00EA7BEA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8308DD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Yunus PINAR</w:t>
            </w:r>
          </w:p>
          <w:p w14:paraId="3185561D" w14:textId="76DB883D" w:rsidR="00DF442D" w:rsidRPr="00A75713" w:rsidRDefault="00DF442D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2870C3A9" w14:textId="1F700B7D" w:rsidR="00244DA5" w:rsidRPr="00A75713" w:rsidRDefault="00244DA5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7E2BCF3D" w14:textId="77777777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0D79347A" w14:textId="33BE8C08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  <w:tr w:rsidR="00EA7BEA" w:rsidRPr="00A75713" w14:paraId="17546AA2" w14:textId="77777777" w:rsidTr="002B2310">
        <w:trPr>
          <w:trHeight w:val="1527"/>
          <w:jc w:val="center"/>
        </w:trPr>
        <w:tc>
          <w:tcPr>
            <w:tcW w:w="738" w:type="dxa"/>
          </w:tcPr>
          <w:p w14:paraId="69A6ED81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3F25DE2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4086FC8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2B52CD7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4:30-15:20</w:t>
            </w:r>
          </w:p>
        </w:tc>
        <w:tc>
          <w:tcPr>
            <w:tcW w:w="2885" w:type="dxa"/>
          </w:tcPr>
          <w:p w14:paraId="26B28707" w14:textId="77777777" w:rsidR="009E79D2" w:rsidRPr="00A75713" w:rsidRDefault="009E79D2" w:rsidP="009E79D2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Erken Çocuklukta Dil Edinimi     </w:t>
            </w:r>
          </w:p>
          <w:p w14:paraId="29F2D7AF" w14:textId="77777777" w:rsidR="009E79D2" w:rsidRPr="00A75713" w:rsidRDefault="009E79D2" w:rsidP="009E79D2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ihat Bayat                                       </w:t>
            </w:r>
          </w:p>
          <w:p w14:paraId="64491AA1" w14:textId="77777777" w:rsidR="009E79D2" w:rsidRPr="00A75713" w:rsidRDefault="009E79D2" w:rsidP="009E79D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38F8C52" w14:textId="77777777" w:rsidR="009E79D2" w:rsidRPr="00A75713" w:rsidRDefault="009E79D2" w:rsidP="009E79D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15070CF8" w14:textId="77777777" w:rsidR="009E79D2" w:rsidRPr="00A75713" w:rsidRDefault="009E79D2" w:rsidP="009E79D2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Zeliha Yazıcı </w:t>
            </w:r>
          </w:p>
          <w:p w14:paraId="1E5FF662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  <w:proofErr w:type="spellStart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Begümhan</w:t>
            </w:r>
            <w:proofErr w:type="spellEnd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üksel</w:t>
            </w:r>
          </w:p>
          <w:p w14:paraId="54932838" w14:textId="2FBF740B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885" w:type="dxa"/>
          </w:tcPr>
          <w:p w14:paraId="2C7AD818" w14:textId="5183C2C2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885" w:type="dxa"/>
          </w:tcPr>
          <w:p w14:paraId="50C2BB6D" w14:textId="77777777" w:rsidR="00EA7BEA" w:rsidRPr="00A75713" w:rsidRDefault="00F60BDE" w:rsidP="00EA7BE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ta Duygulanım Düzenleme</w:t>
            </w:r>
          </w:p>
          <w:p w14:paraId="2C5EAAB0" w14:textId="77777777" w:rsidR="00F60BDE" w:rsidRPr="00A75713" w:rsidRDefault="00F60BDE" w:rsidP="00EA7BEA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Yunus PINAR</w:t>
            </w:r>
          </w:p>
          <w:p w14:paraId="19052E18" w14:textId="77777777" w:rsidR="007D1390" w:rsidRPr="00A75713" w:rsidRDefault="007D1390" w:rsidP="00EA7BE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2EB2231" w14:textId="77777777" w:rsidR="007D1390" w:rsidRPr="00A75713" w:rsidRDefault="007D1390" w:rsidP="007D1390">
            <w:pP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Çağdaş Erken Çocukluk Eğitimi Program Uygulamaları</w:t>
            </w:r>
          </w:p>
          <w:p w14:paraId="518B83EC" w14:textId="77777777" w:rsidR="007D1390" w:rsidRPr="00A75713" w:rsidRDefault="007D1390" w:rsidP="007D1390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244695BC" w14:textId="77777777" w:rsidR="007D1390" w:rsidRPr="00A75713" w:rsidRDefault="007D1390" w:rsidP="00EA7BE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651E588" w14:textId="77777777" w:rsidR="00EE4AB4" w:rsidRPr="00A75713" w:rsidRDefault="00EE4AB4" w:rsidP="00EA7BEA">
            <w:pPr>
              <w:rPr>
                <w:rFonts w:ascii="Times New Roman" w:eastAsia="Times New Roman" w:hAnsi="Times New Roman" w:cs="Times New Roman"/>
                <w:i/>
                <w:sz w:val="18"/>
                <w:szCs w:val="18"/>
              </w:rPr>
            </w:pPr>
          </w:p>
          <w:p w14:paraId="1EDF6BDF" w14:textId="77777777" w:rsidR="00EE4AB4" w:rsidRPr="00A75713" w:rsidRDefault="00EE4AB4" w:rsidP="00EE4AB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7C3A1F34" w14:textId="77777777" w:rsidR="00EE4AB4" w:rsidRPr="00A75713" w:rsidRDefault="00EE4AB4" w:rsidP="00EE4AB4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abahat Burak</w:t>
            </w:r>
          </w:p>
          <w:p w14:paraId="44F13779" w14:textId="77777777" w:rsidR="00EE4AB4" w:rsidRDefault="00EE4AB4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4CDC16BB" w14:textId="77777777" w:rsidR="004F3FAD" w:rsidRDefault="004F3FAD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4B67ACBC" w14:textId="77777777" w:rsidR="004F3FAD" w:rsidRDefault="004F3FAD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2524E906" w14:textId="77777777" w:rsidR="004F3FAD" w:rsidRDefault="004F3FAD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17A0F7C1" w14:textId="599D1359" w:rsidR="004F3FAD" w:rsidRPr="00A75713" w:rsidRDefault="004F3FAD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3076" w:type="dxa"/>
          </w:tcPr>
          <w:p w14:paraId="009B5C43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Bilimsel Araştırma Yöntemleri ve Etik (Z)</w:t>
            </w:r>
          </w:p>
          <w:p w14:paraId="632F1C2E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lper Sinan</w:t>
            </w:r>
          </w:p>
          <w:p w14:paraId="2158F722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ayram Bıçak</w:t>
            </w:r>
          </w:p>
          <w:p w14:paraId="6D0DA5B2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ilal Barış Alkan</w:t>
            </w:r>
          </w:p>
          <w:p w14:paraId="3F9A8F68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üçlü Şekercioğlu</w:t>
            </w:r>
          </w:p>
          <w:p w14:paraId="1714AFF9" w14:textId="06BA9B8D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694" w:type="dxa"/>
          </w:tcPr>
          <w:p w14:paraId="5F525B1A" w14:textId="71DBA734" w:rsidR="00EA7BEA" w:rsidRPr="00A75713" w:rsidRDefault="00EA7BEA" w:rsidP="00EA7BE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Kültürler Arası Çocuk Anlayışı </w:t>
            </w:r>
          </w:p>
          <w:p w14:paraId="757DE270" w14:textId="77777777" w:rsidR="00EA7BEA" w:rsidRPr="00A75713" w:rsidRDefault="00EA7BEA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Zeliha Yazıcı</w:t>
            </w:r>
          </w:p>
          <w:p w14:paraId="1A204ABC" w14:textId="77777777" w:rsidR="004F5A24" w:rsidRPr="00A75713" w:rsidRDefault="004F5A24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  <w:p w14:paraId="4B430B80" w14:textId="77777777" w:rsidR="004F5A24" w:rsidRPr="00A75713" w:rsidRDefault="004F5A24" w:rsidP="004F5A24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 Özel Eğitiminde Aile Eğitimi ve Rehberliği</w:t>
            </w:r>
          </w:p>
          <w:p w14:paraId="661D00AB" w14:textId="12AA79C4" w:rsidR="004F5A24" w:rsidRPr="00A75713" w:rsidRDefault="004F5A24" w:rsidP="004F5A24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Adile Emel </w:t>
            </w:r>
            <w:proofErr w:type="spellStart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Sardohan</w:t>
            </w:r>
            <w:proofErr w:type="spellEnd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ıldırım</w:t>
            </w:r>
          </w:p>
          <w:p w14:paraId="1C8C3E69" w14:textId="77777777" w:rsidR="004F5A24" w:rsidRPr="00A75713" w:rsidRDefault="004F5A24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  <w:p w14:paraId="2ECE0279" w14:textId="77777777" w:rsidR="0066643D" w:rsidRPr="00A75713" w:rsidRDefault="0066643D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  <w:p w14:paraId="289F8EA9" w14:textId="77777777" w:rsidR="0066643D" w:rsidRPr="00A75713" w:rsidRDefault="0066643D" w:rsidP="0066643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0C30ADA8" w14:textId="77777777" w:rsidR="0066643D" w:rsidRPr="008308DD" w:rsidRDefault="0066643D" w:rsidP="0066643D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8308DD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Yunus PINAR</w:t>
            </w:r>
          </w:p>
          <w:p w14:paraId="32D65B1A" w14:textId="77777777" w:rsidR="00DF442D" w:rsidRPr="00A75713" w:rsidRDefault="00DF442D" w:rsidP="00DF442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3AD6BECE" w14:textId="77777777" w:rsidR="00244DA5" w:rsidRPr="00A75713" w:rsidRDefault="00244DA5" w:rsidP="00244DA5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6C94EEF1" w14:textId="77777777" w:rsidR="0066643D" w:rsidRPr="00A75713" w:rsidRDefault="0066643D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  <w:p w14:paraId="613DB4F8" w14:textId="071F93AF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  <w:tr w:rsidR="00EA7BEA" w:rsidRPr="00A75713" w14:paraId="04A44C7D" w14:textId="77777777" w:rsidTr="002B2310">
        <w:trPr>
          <w:trHeight w:val="1538"/>
          <w:jc w:val="center"/>
        </w:trPr>
        <w:tc>
          <w:tcPr>
            <w:tcW w:w="738" w:type="dxa"/>
          </w:tcPr>
          <w:p w14:paraId="1C8B88D8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300D7E97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0BE4292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E0C9B1A" w14:textId="77777777" w:rsidR="00EA7BEA" w:rsidRPr="00A75713" w:rsidRDefault="00EA7BEA" w:rsidP="00EA7BEA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5:30-16:20</w:t>
            </w:r>
          </w:p>
        </w:tc>
        <w:tc>
          <w:tcPr>
            <w:tcW w:w="2885" w:type="dxa"/>
          </w:tcPr>
          <w:p w14:paraId="3E71A392" w14:textId="77777777" w:rsidR="009E79D2" w:rsidRPr="00A75713" w:rsidRDefault="009E79D2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A893E24" w14:textId="77777777" w:rsidR="009E79D2" w:rsidRPr="00A75713" w:rsidRDefault="009E79D2" w:rsidP="009E79D2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Erken Çocuklukta Dil Edinimi     </w:t>
            </w:r>
          </w:p>
          <w:p w14:paraId="0E21BFD3" w14:textId="77777777" w:rsidR="009E79D2" w:rsidRPr="00A75713" w:rsidRDefault="009E79D2" w:rsidP="009E79D2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ihat Bayat                                       </w:t>
            </w:r>
          </w:p>
          <w:p w14:paraId="3FC8C5D6" w14:textId="77777777" w:rsidR="009E79D2" w:rsidRPr="00A75713" w:rsidRDefault="009E79D2" w:rsidP="009E79D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45A87D3" w14:textId="77777777" w:rsidR="009E79D2" w:rsidRPr="00A75713" w:rsidRDefault="009E79D2" w:rsidP="009E79D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70195E66" w14:textId="77777777" w:rsidR="009E79D2" w:rsidRPr="00A75713" w:rsidRDefault="009E79D2" w:rsidP="009E79D2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Zeliha Yazıcı </w:t>
            </w:r>
          </w:p>
          <w:p w14:paraId="54490EB7" w14:textId="77777777" w:rsidR="00BD2DAC" w:rsidRPr="00A75713" w:rsidRDefault="00BD2DAC" w:rsidP="00BD2DAC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  <w:proofErr w:type="spellStart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Begümhan</w:t>
            </w:r>
            <w:proofErr w:type="spellEnd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üksel</w:t>
            </w:r>
          </w:p>
          <w:p w14:paraId="4511BB3E" w14:textId="77777777" w:rsidR="00BD2DAC" w:rsidRPr="00A75713" w:rsidRDefault="00BD2DAC" w:rsidP="009E79D2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  <w:p w14:paraId="7F9A56B0" w14:textId="5ED394C6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885" w:type="dxa"/>
          </w:tcPr>
          <w:p w14:paraId="61092745" w14:textId="77777777" w:rsidR="00CB66A1" w:rsidRPr="00A75713" w:rsidRDefault="00CB66A1" w:rsidP="00CB66A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373465DF" w14:textId="77777777" w:rsidR="00CB66A1" w:rsidRPr="00A75713" w:rsidRDefault="00CB66A1" w:rsidP="00CB66A1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ihat Bayat</w:t>
            </w:r>
          </w:p>
          <w:p w14:paraId="5EFC9500" w14:textId="40693462" w:rsidR="00EA7BEA" w:rsidRPr="00A75713" w:rsidRDefault="00A947F2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Hale Koçer</w:t>
            </w:r>
          </w:p>
        </w:tc>
        <w:tc>
          <w:tcPr>
            <w:tcW w:w="2885" w:type="dxa"/>
          </w:tcPr>
          <w:p w14:paraId="332AD1B1" w14:textId="77777777" w:rsidR="00F60BDE" w:rsidRPr="00A75713" w:rsidRDefault="00F60BDE" w:rsidP="00F60BDE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ta Duygulanım Düzenleme</w:t>
            </w:r>
          </w:p>
          <w:p w14:paraId="188AFFD2" w14:textId="77777777" w:rsidR="00EA7BEA" w:rsidRPr="00A75713" w:rsidRDefault="00F60BDE" w:rsidP="00F60BDE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Yunus PINAR</w:t>
            </w:r>
          </w:p>
          <w:p w14:paraId="6784A9E6" w14:textId="77777777" w:rsidR="007D1390" w:rsidRPr="00A75713" w:rsidRDefault="007D1390" w:rsidP="00F60BD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26BC078" w14:textId="77777777" w:rsidR="007D1390" w:rsidRPr="00A75713" w:rsidRDefault="007D1390" w:rsidP="007D1390">
            <w:pP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Çağdaş Erken Çocukluk Eğitimi Program Uygulamaları</w:t>
            </w:r>
          </w:p>
          <w:p w14:paraId="5439A495" w14:textId="7D2BAAC7" w:rsidR="007D1390" w:rsidRPr="00A75713" w:rsidRDefault="007D1390" w:rsidP="00F60BDE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2D8420CC" w14:textId="77777777" w:rsidR="00EE4AB4" w:rsidRPr="00A75713" w:rsidRDefault="00EE4AB4" w:rsidP="00F60BDE">
            <w:pPr>
              <w:rPr>
                <w:rFonts w:ascii="Times New Roman" w:eastAsia="Times New Roman" w:hAnsi="Times New Roman" w:cs="Times New Roman"/>
                <w:i/>
                <w:sz w:val="18"/>
                <w:szCs w:val="18"/>
              </w:rPr>
            </w:pPr>
          </w:p>
          <w:p w14:paraId="40EB09A0" w14:textId="77777777" w:rsidR="00EE4AB4" w:rsidRPr="00A75713" w:rsidRDefault="00EE4AB4" w:rsidP="00EE4AB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13DD1EF6" w14:textId="77777777" w:rsidR="00EE4AB4" w:rsidRPr="00A75713" w:rsidRDefault="00EE4AB4" w:rsidP="00EE4AB4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abahat Burak</w:t>
            </w:r>
          </w:p>
          <w:p w14:paraId="365EF299" w14:textId="77777777" w:rsidR="00EE4AB4" w:rsidRDefault="00EE4AB4" w:rsidP="00F60BD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1D919145" w14:textId="77777777" w:rsidR="004F3FAD" w:rsidRDefault="004F3FAD" w:rsidP="00F60BD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40D1ED70" w14:textId="77777777" w:rsidR="004F3FAD" w:rsidRDefault="004F3FAD" w:rsidP="00F60BD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0ED9BA6D" w14:textId="77777777" w:rsidR="004F3FAD" w:rsidRDefault="004F3FAD" w:rsidP="00F60BD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70B87F43" w14:textId="77777777" w:rsidR="004F3FAD" w:rsidRDefault="004F3FAD" w:rsidP="00F60BD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53F75220" w14:textId="77777777" w:rsidR="004F3FAD" w:rsidRDefault="004F3FAD" w:rsidP="00F60BD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747B4FF0" w14:textId="0CBB498C" w:rsidR="004F3FAD" w:rsidRPr="00A75713" w:rsidRDefault="004F3FAD" w:rsidP="00F60BD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3076" w:type="dxa"/>
          </w:tcPr>
          <w:p w14:paraId="613AB295" w14:textId="77777777" w:rsidR="00EA7BEA" w:rsidRPr="00A75713" w:rsidRDefault="00EA7BEA" w:rsidP="00EA7B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Bilimsel Araştırma Yöntemleri ve Etik (Z)</w:t>
            </w:r>
          </w:p>
          <w:p w14:paraId="23E1F51E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lper Sinan</w:t>
            </w:r>
          </w:p>
          <w:p w14:paraId="2E854476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ayram Bıçak</w:t>
            </w:r>
          </w:p>
          <w:p w14:paraId="49A01E0F" w14:textId="77777777" w:rsidR="00EA7BEA" w:rsidRPr="00A75713" w:rsidRDefault="00EA7BEA" w:rsidP="00EA7BEA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ilal Barış Alkan</w:t>
            </w:r>
          </w:p>
          <w:p w14:paraId="2F8E31D5" w14:textId="1EAE1253" w:rsidR="00EA7BEA" w:rsidRPr="00A75713" w:rsidRDefault="00EA7BEA" w:rsidP="00EA7BEA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üçlü Şekercioğlu</w:t>
            </w:r>
          </w:p>
        </w:tc>
        <w:tc>
          <w:tcPr>
            <w:tcW w:w="2694" w:type="dxa"/>
          </w:tcPr>
          <w:p w14:paraId="7964D566" w14:textId="762B5065" w:rsidR="00EA7BEA" w:rsidRPr="00A75713" w:rsidRDefault="00EA7BEA" w:rsidP="00EA7BE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Kültürler Arası Çocuk Anlayışı </w:t>
            </w:r>
          </w:p>
          <w:p w14:paraId="2C5BADDB" w14:textId="77777777" w:rsidR="00EA7BEA" w:rsidRPr="00A75713" w:rsidRDefault="00EA7BEA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Zeliha Yazıcı</w:t>
            </w:r>
          </w:p>
          <w:p w14:paraId="4778BAEA" w14:textId="77777777" w:rsidR="004F5A24" w:rsidRPr="00A75713" w:rsidRDefault="004F5A24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  <w:p w14:paraId="23A6DA40" w14:textId="77777777" w:rsidR="004F5A24" w:rsidRPr="00A75713" w:rsidRDefault="004F5A24" w:rsidP="004F5A24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 Özel Eğitiminde Aile Eğitimi ve Rehberliği</w:t>
            </w:r>
          </w:p>
          <w:p w14:paraId="530F7E4C" w14:textId="310E220E" w:rsidR="004F5A24" w:rsidRPr="00A75713" w:rsidRDefault="004F5A24" w:rsidP="004F5A24">
            <w:pPr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Adile Emel </w:t>
            </w:r>
            <w:proofErr w:type="spellStart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Sardohan</w:t>
            </w:r>
            <w:proofErr w:type="spellEnd"/>
            <w:r w:rsidRPr="00A7571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ıldırım</w:t>
            </w:r>
          </w:p>
          <w:p w14:paraId="1C7084E4" w14:textId="77777777" w:rsidR="004F5A24" w:rsidRPr="00A75713" w:rsidRDefault="004F5A24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  <w:p w14:paraId="719D7E7E" w14:textId="77777777" w:rsidR="0066643D" w:rsidRPr="00A75713" w:rsidRDefault="0066643D" w:rsidP="0066643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420AAC9F" w14:textId="77777777" w:rsidR="0066643D" w:rsidRPr="008308DD" w:rsidRDefault="0066643D" w:rsidP="0066643D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8308DD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Yunus PINAR</w:t>
            </w:r>
          </w:p>
          <w:p w14:paraId="160A6DE0" w14:textId="77777777" w:rsidR="00DF442D" w:rsidRPr="00A75713" w:rsidRDefault="00DF442D" w:rsidP="00DF442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5B62BC5A" w14:textId="77777777" w:rsidR="00244DA5" w:rsidRPr="00A75713" w:rsidRDefault="00244DA5" w:rsidP="00244DA5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7BB62731" w14:textId="77777777" w:rsidR="00DF442D" w:rsidRPr="00A75713" w:rsidRDefault="00DF442D" w:rsidP="0066643D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633E8C69" w14:textId="77777777" w:rsidR="0066643D" w:rsidRPr="00A75713" w:rsidRDefault="0066643D" w:rsidP="00EA7BE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  <w:p w14:paraId="4BF15706" w14:textId="7A841CCF" w:rsidR="00EA7BEA" w:rsidRPr="00A75713" w:rsidRDefault="00EA7BEA" w:rsidP="00EA7BEA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  <w:tr w:rsidR="004F3FAD" w:rsidRPr="00A75713" w14:paraId="5BF18602" w14:textId="77777777" w:rsidTr="004F3FAD">
        <w:trPr>
          <w:trHeight w:val="267"/>
          <w:jc w:val="center"/>
        </w:trPr>
        <w:tc>
          <w:tcPr>
            <w:tcW w:w="738" w:type="dxa"/>
          </w:tcPr>
          <w:p w14:paraId="576D8F9B" w14:textId="77777777" w:rsidR="004F3FAD" w:rsidRPr="00A75713" w:rsidRDefault="004F3FAD" w:rsidP="004F3FA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85" w:type="dxa"/>
          </w:tcPr>
          <w:p w14:paraId="212B1A68" w14:textId="5E3D76D2" w:rsidR="004F3FAD" w:rsidRPr="00A75713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2885" w:type="dxa"/>
          </w:tcPr>
          <w:p w14:paraId="0DA0CD3E" w14:textId="77044076" w:rsidR="004F3FAD" w:rsidRPr="00A75713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2885" w:type="dxa"/>
          </w:tcPr>
          <w:p w14:paraId="6CEE859C" w14:textId="7929D777" w:rsidR="004F3FAD" w:rsidRPr="00A75713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3076" w:type="dxa"/>
          </w:tcPr>
          <w:p w14:paraId="15889375" w14:textId="553BDFF3" w:rsidR="004F3FAD" w:rsidRPr="00A75713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694" w:type="dxa"/>
          </w:tcPr>
          <w:p w14:paraId="338DA4A1" w14:textId="750B4085" w:rsidR="004F3FAD" w:rsidRPr="00A75713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4F3FAD" w:rsidRPr="00A75713" w14:paraId="3F16CE89" w14:textId="77777777" w:rsidTr="002B2310">
        <w:trPr>
          <w:trHeight w:val="916"/>
          <w:jc w:val="center"/>
        </w:trPr>
        <w:tc>
          <w:tcPr>
            <w:tcW w:w="738" w:type="dxa"/>
          </w:tcPr>
          <w:p w14:paraId="2E16F994" w14:textId="77777777" w:rsidR="004F3FAD" w:rsidRPr="00A75713" w:rsidRDefault="004F3FAD" w:rsidP="004F3FA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2717603" w14:textId="77777777" w:rsidR="004F3FAD" w:rsidRPr="00A75713" w:rsidRDefault="004F3FAD" w:rsidP="004F3FA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5C9235D" w14:textId="77777777" w:rsidR="004F3FAD" w:rsidRPr="00A75713" w:rsidRDefault="004F3FAD" w:rsidP="004F3FA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05E6B31" w14:textId="77777777" w:rsidR="004F3FAD" w:rsidRPr="00A75713" w:rsidRDefault="004F3FAD" w:rsidP="004F3FA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:30-17:20</w:t>
            </w:r>
          </w:p>
        </w:tc>
        <w:tc>
          <w:tcPr>
            <w:tcW w:w="2885" w:type="dxa"/>
          </w:tcPr>
          <w:p w14:paraId="5779C9D6" w14:textId="77777777" w:rsidR="004F3FAD" w:rsidRPr="00F8185B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8185B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76410C14" w14:textId="77777777" w:rsidR="004F3FAD" w:rsidRPr="00F8185B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F8185B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Zeliha Yazıcı </w:t>
            </w:r>
          </w:p>
          <w:p w14:paraId="17E6D7D9" w14:textId="77777777" w:rsidR="004F3FAD" w:rsidRPr="00F8185B" w:rsidRDefault="004F3FAD" w:rsidP="004F3FAD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F8185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Begümhan</w:t>
            </w:r>
            <w:proofErr w:type="spellEnd"/>
            <w:r w:rsidRPr="00F8185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 xml:space="preserve"> Yüksel</w:t>
            </w:r>
          </w:p>
          <w:p w14:paraId="3E540785" w14:textId="77777777" w:rsidR="004F3FAD" w:rsidRPr="00F8185B" w:rsidRDefault="004F3FAD" w:rsidP="004F3FAD">
            <w:pPr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</w:pPr>
          </w:p>
          <w:p w14:paraId="04D5C4AD" w14:textId="4767C085" w:rsidR="004F3FAD" w:rsidRPr="00F8185B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8185B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239D2340" w14:textId="77777777" w:rsidR="004F3FAD" w:rsidRDefault="004F3FAD" w:rsidP="004F3FA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F8185B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5C1E349E" w14:textId="4FD05136" w:rsidR="00D90857" w:rsidRPr="00D90857" w:rsidRDefault="00D90857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3353A4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abahat Burak</w:t>
            </w:r>
          </w:p>
          <w:p w14:paraId="67F3B2E8" w14:textId="6F74A55B" w:rsidR="004F3FAD" w:rsidRPr="00F8185B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2885" w:type="dxa"/>
          </w:tcPr>
          <w:p w14:paraId="7034F3C0" w14:textId="77777777" w:rsidR="004F3FAD" w:rsidRPr="00F8185B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8185B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3A78017D" w14:textId="77777777" w:rsidR="004F3FAD" w:rsidRPr="00F8185B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F8185B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ihat Bayat</w:t>
            </w:r>
          </w:p>
          <w:p w14:paraId="7133C09E" w14:textId="1F0B70D1" w:rsidR="004F3FAD" w:rsidRPr="00F8185B" w:rsidRDefault="004F3FAD" w:rsidP="004F3FAD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F8185B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Hale Koçer</w:t>
            </w:r>
          </w:p>
        </w:tc>
        <w:tc>
          <w:tcPr>
            <w:tcW w:w="2885" w:type="dxa"/>
          </w:tcPr>
          <w:p w14:paraId="24F9830F" w14:textId="77777777" w:rsidR="004F3FAD" w:rsidRPr="00A75713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13259910" w14:textId="77777777" w:rsidR="004F3FAD" w:rsidRPr="00A75713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abahat Burak</w:t>
            </w:r>
          </w:p>
          <w:p w14:paraId="6AE362FB" w14:textId="21B3282A" w:rsidR="004F3FAD" w:rsidRPr="00A75713" w:rsidRDefault="004F3FAD" w:rsidP="004F3FAD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3076" w:type="dxa"/>
          </w:tcPr>
          <w:p w14:paraId="38B15840" w14:textId="77777777" w:rsidR="004F3FAD" w:rsidRPr="00A75713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2561D3D2" w14:textId="60FF7FD8" w:rsidR="004F3FAD" w:rsidRPr="00A75713" w:rsidRDefault="004F3FAD" w:rsidP="004F3FAD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</w:tc>
        <w:tc>
          <w:tcPr>
            <w:tcW w:w="2694" w:type="dxa"/>
          </w:tcPr>
          <w:p w14:paraId="2E8D2B8D" w14:textId="77777777" w:rsidR="004F3FAD" w:rsidRPr="00A75713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Uzmanlık Alan Dersi</w:t>
            </w:r>
          </w:p>
          <w:p w14:paraId="78CC8740" w14:textId="77777777" w:rsidR="004F3FAD" w:rsidRPr="008308DD" w:rsidRDefault="004F3FAD" w:rsidP="004F3FAD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8308DD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Yunus PINAR</w:t>
            </w:r>
          </w:p>
          <w:p w14:paraId="4CC3A354" w14:textId="77777777" w:rsidR="004F3FAD" w:rsidRPr="00A75713" w:rsidRDefault="004F3FAD" w:rsidP="004F3FA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akup Yıldırım</w:t>
            </w:r>
          </w:p>
          <w:p w14:paraId="75E0A887" w14:textId="77777777" w:rsidR="004F3FAD" w:rsidRPr="00A75713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2FFE605D" w14:textId="77777777" w:rsidR="004F3FAD" w:rsidRPr="00A75713" w:rsidRDefault="004F3FAD" w:rsidP="004F3FAD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28256EC2" w14:textId="146C1639" w:rsidR="004F3FAD" w:rsidRPr="00A75713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</w:tc>
      </w:tr>
      <w:tr w:rsidR="004F3FAD" w:rsidRPr="00A75713" w14:paraId="4FFD3770" w14:textId="77777777" w:rsidTr="002B2310">
        <w:trPr>
          <w:trHeight w:val="662"/>
          <w:jc w:val="center"/>
        </w:trPr>
        <w:tc>
          <w:tcPr>
            <w:tcW w:w="738" w:type="dxa"/>
          </w:tcPr>
          <w:p w14:paraId="7AB3D855" w14:textId="77777777" w:rsidR="004F3FAD" w:rsidRPr="00A75713" w:rsidRDefault="004F3FAD" w:rsidP="004F3FA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7:30-18:20</w:t>
            </w:r>
          </w:p>
        </w:tc>
        <w:tc>
          <w:tcPr>
            <w:tcW w:w="2885" w:type="dxa"/>
          </w:tcPr>
          <w:p w14:paraId="28DDF21A" w14:textId="77777777" w:rsidR="004F3FAD" w:rsidRPr="00F8185B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8185B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659D932E" w14:textId="04D5A2B0" w:rsidR="004F3FAD" w:rsidRPr="00F8185B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F8185B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Nihat Bayat </w:t>
            </w:r>
          </w:p>
          <w:p w14:paraId="607F39A6" w14:textId="77777777" w:rsidR="004F3FAD" w:rsidRPr="00F8185B" w:rsidRDefault="004F3FAD" w:rsidP="004F3FA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5" w:type="dxa"/>
          </w:tcPr>
          <w:p w14:paraId="69242D57" w14:textId="77777777" w:rsidR="004F3FAD" w:rsidRPr="00F8185B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8185B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2BEC5672" w14:textId="77777777" w:rsidR="004F3FAD" w:rsidRPr="00F8185B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F8185B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ihat Bayat</w:t>
            </w:r>
          </w:p>
          <w:p w14:paraId="4E23E022" w14:textId="77777777" w:rsidR="00B12DBC" w:rsidRPr="00F8185B" w:rsidRDefault="00B12DBC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  <w:p w14:paraId="0BD3906A" w14:textId="77777777" w:rsidR="004F3FAD" w:rsidRPr="00F8185B" w:rsidRDefault="004F3FAD" w:rsidP="004F3FA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5" w:type="dxa"/>
          </w:tcPr>
          <w:p w14:paraId="10C55F56" w14:textId="5BDDEB65" w:rsidR="004F3FAD" w:rsidRPr="00A75713" w:rsidRDefault="004F3FAD" w:rsidP="004F3FA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 Eğitiminde Farklı Yaklaşımlar</w:t>
            </w:r>
          </w:p>
          <w:p w14:paraId="0B04690B" w14:textId="77777777" w:rsidR="004F3FAD" w:rsidRPr="00A75713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09833E94" w14:textId="77777777" w:rsidR="004F3FAD" w:rsidRPr="00A75713" w:rsidRDefault="004F3FAD" w:rsidP="004F3FA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0148AB3D" w14:textId="77777777" w:rsidR="004F3FAD" w:rsidRPr="00A75713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24BD2636" w14:textId="7EE70F73" w:rsidR="004F3FAD" w:rsidRPr="00A75713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sz w:val="18"/>
                <w:szCs w:val="18"/>
              </w:rPr>
              <w:t>Y.L. Danışmanlık</w:t>
            </w:r>
          </w:p>
          <w:p w14:paraId="076FB472" w14:textId="77777777" w:rsidR="004F3FAD" w:rsidRPr="00A75713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Nihat Bayat</w:t>
            </w:r>
          </w:p>
          <w:p w14:paraId="23057F3A" w14:textId="77777777" w:rsidR="004F3FAD" w:rsidRPr="00A75713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</w:p>
          <w:p w14:paraId="4E57F6B1" w14:textId="093B2303" w:rsidR="004F3FAD" w:rsidRPr="00A75713" w:rsidRDefault="004F3FAD" w:rsidP="004F3FAD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3076" w:type="dxa"/>
          </w:tcPr>
          <w:p w14:paraId="120D9176" w14:textId="77777777" w:rsidR="004F3FAD" w:rsidRPr="00A75713" w:rsidRDefault="004F3FAD" w:rsidP="004F3FA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kul Öncesi Eğitim Programlarında Proje Yaklaşımı Uygulamaları ve Bilim Etkinlikleri</w:t>
            </w:r>
          </w:p>
          <w:p w14:paraId="2D92175D" w14:textId="77777777" w:rsidR="004F3FAD" w:rsidRPr="00A75713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4FFD695A" w14:textId="16858E48" w:rsidR="004F3FAD" w:rsidRPr="00A75713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173B10B9" w14:textId="7FAB880E" w:rsidR="004F3FAD" w:rsidRPr="00A75713" w:rsidRDefault="004F3FAD" w:rsidP="004F3FAD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  <w:tr w:rsidR="004F3FAD" w:rsidRPr="00A75713" w14:paraId="74F8F52E" w14:textId="77777777" w:rsidTr="002B2310">
        <w:trPr>
          <w:trHeight w:val="699"/>
          <w:jc w:val="center"/>
        </w:trPr>
        <w:tc>
          <w:tcPr>
            <w:tcW w:w="738" w:type="dxa"/>
          </w:tcPr>
          <w:p w14:paraId="23C670EF" w14:textId="77777777" w:rsidR="004F3FAD" w:rsidRPr="00A75713" w:rsidRDefault="004F3FAD" w:rsidP="004F3FA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8:30-19:20</w:t>
            </w:r>
          </w:p>
        </w:tc>
        <w:tc>
          <w:tcPr>
            <w:tcW w:w="2885" w:type="dxa"/>
          </w:tcPr>
          <w:p w14:paraId="0EE734D4" w14:textId="77777777" w:rsidR="004F3FAD" w:rsidRPr="00A75713" w:rsidRDefault="004F3FAD" w:rsidP="004F3FA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885" w:type="dxa"/>
          </w:tcPr>
          <w:p w14:paraId="56E25EBD" w14:textId="77777777" w:rsidR="004F3FAD" w:rsidRPr="00A75713" w:rsidRDefault="004F3FAD" w:rsidP="004F3FA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5" w:type="dxa"/>
          </w:tcPr>
          <w:p w14:paraId="4D2D34AD" w14:textId="77777777" w:rsidR="004F3FAD" w:rsidRPr="00A75713" w:rsidRDefault="004F3FAD" w:rsidP="004F3FA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 Eğitiminde Farklı Yaklaşımlar</w:t>
            </w:r>
          </w:p>
          <w:p w14:paraId="5A4ABB2B" w14:textId="77777777" w:rsidR="004F3FAD" w:rsidRPr="00A75713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45595B91" w14:textId="66884438" w:rsidR="004F3FAD" w:rsidRPr="00A75713" w:rsidRDefault="004F3FAD" w:rsidP="004F3FAD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3076" w:type="dxa"/>
          </w:tcPr>
          <w:p w14:paraId="5966C076" w14:textId="77777777" w:rsidR="004F3FAD" w:rsidRPr="00A75713" w:rsidRDefault="004F3FAD" w:rsidP="004F3FA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kul Öncesi Eğitim Programlarında Proje Yaklaşımı Uygulamaları ve Bilim Etkinlikleri</w:t>
            </w:r>
          </w:p>
          <w:p w14:paraId="55F2585D" w14:textId="77777777" w:rsidR="004F3FAD" w:rsidRPr="00A75713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67A6E024" w14:textId="3CBAD4F3" w:rsidR="004F3FAD" w:rsidRPr="00A75713" w:rsidRDefault="004F3FAD" w:rsidP="004F3FAD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694" w:type="dxa"/>
          </w:tcPr>
          <w:p w14:paraId="6077F4D8" w14:textId="728F766C" w:rsidR="004F3FAD" w:rsidRPr="00A75713" w:rsidRDefault="004F3FAD" w:rsidP="004F3FA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F3FAD" w:rsidRPr="00A75713" w14:paraId="6F425701" w14:textId="77777777" w:rsidTr="002B2310">
        <w:trPr>
          <w:trHeight w:val="488"/>
          <w:jc w:val="center"/>
        </w:trPr>
        <w:tc>
          <w:tcPr>
            <w:tcW w:w="738" w:type="dxa"/>
          </w:tcPr>
          <w:p w14:paraId="0DE2E970" w14:textId="77777777" w:rsidR="004F3FAD" w:rsidRPr="00A75713" w:rsidRDefault="004F3FAD" w:rsidP="004F3FAD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9:30-20:20</w:t>
            </w:r>
          </w:p>
        </w:tc>
        <w:tc>
          <w:tcPr>
            <w:tcW w:w="2885" w:type="dxa"/>
          </w:tcPr>
          <w:p w14:paraId="55222DC0" w14:textId="257A79B0" w:rsidR="004F3FAD" w:rsidRPr="00A75713" w:rsidRDefault="004F3FAD" w:rsidP="004F3FAD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885" w:type="dxa"/>
          </w:tcPr>
          <w:p w14:paraId="1B420435" w14:textId="211E60F6" w:rsidR="004F3FAD" w:rsidRPr="00A75713" w:rsidRDefault="004F3FAD" w:rsidP="004F3FAD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885" w:type="dxa"/>
          </w:tcPr>
          <w:p w14:paraId="7FFB5727" w14:textId="77777777" w:rsidR="004F3FAD" w:rsidRPr="00A75713" w:rsidRDefault="004F3FAD" w:rsidP="004F3FA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rken Çocukluk Eğitiminde Farklı Yaklaşımlar</w:t>
            </w:r>
          </w:p>
          <w:p w14:paraId="684B8101" w14:textId="77777777" w:rsidR="004F3FAD" w:rsidRPr="00A75713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4EA8167B" w14:textId="40D9D2A9" w:rsidR="004F3FAD" w:rsidRPr="00A75713" w:rsidRDefault="004F3FAD" w:rsidP="004F3FAD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3076" w:type="dxa"/>
          </w:tcPr>
          <w:p w14:paraId="4D34DE65" w14:textId="77777777" w:rsidR="004F3FAD" w:rsidRPr="00A75713" w:rsidRDefault="004F3FAD" w:rsidP="004F3FA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kul Öncesi Eğitim Programlarında Proje Yaklaşımı Uygulamaları ve Bilim Etkinlikleri</w:t>
            </w:r>
          </w:p>
          <w:p w14:paraId="0044B724" w14:textId="77777777" w:rsidR="004F3FAD" w:rsidRPr="00A75713" w:rsidRDefault="004F3FAD" w:rsidP="004F3FAD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A7571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Hale Koçer </w:t>
            </w:r>
          </w:p>
          <w:p w14:paraId="60569DFA" w14:textId="76CFE8AE" w:rsidR="004F3FAD" w:rsidRPr="00A75713" w:rsidRDefault="004F3FAD" w:rsidP="004F3FA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94" w:type="dxa"/>
          </w:tcPr>
          <w:p w14:paraId="2F8A7F4C" w14:textId="04BEF876" w:rsidR="004F3FAD" w:rsidRPr="00A75713" w:rsidRDefault="004F3FAD" w:rsidP="004F3FA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F10BDBE" w14:textId="77777777" w:rsidR="004D5267" w:rsidRPr="005977F8" w:rsidRDefault="004D5267" w:rsidP="009C7F9A">
      <w:pPr>
        <w:tabs>
          <w:tab w:val="left" w:pos="5175"/>
        </w:tabs>
        <w:rPr>
          <w:rFonts w:ascii="Times New Roman" w:hAnsi="Times New Roman" w:cs="Times New Roman"/>
        </w:rPr>
      </w:pPr>
    </w:p>
    <w:sectPr w:rsidR="004D5267" w:rsidRPr="005977F8" w:rsidSect="004D526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9E1F6" w14:textId="77777777" w:rsidR="006F4F03" w:rsidRDefault="006F4F03" w:rsidP="008B7C7E">
      <w:pPr>
        <w:spacing w:after="0" w:line="240" w:lineRule="auto"/>
      </w:pPr>
      <w:r>
        <w:separator/>
      </w:r>
    </w:p>
  </w:endnote>
  <w:endnote w:type="continuationSeparator" w:id="0">
    <w:p w14:paraId="312BB44E" w14:textId="77777777" w:rsidR="006F4F03" w:rsidRDefault="006F4F03" w:rsidP="008B7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876BA" w14:textId="77777777" w:rsidR="006F4F03" w:rsidRDefault="006F4F03" w:rsidP="008B7C7E">
      <w:pPr>
        <w:spacing w:after="0" w:line="240" w:lineRule="auto"/>
      </w:pPr>
      <w:r>
        <w:separator/>
      </w:r>
    </w:p>
  </w:footnote>
  <w:footnote w:type="continuationSeparator" w:id="0">
    <w:p w14:paraId="75D18D15" w14:textId="77777777" w:rsidR="006F4F03" w:rsidRDefault="006F4F03" w:rsidP="008B7C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sDAyNrEEAmMzQyUdpeDU4uLM/DyQAqNaADgcBNUsAAAA"/>
  </w:docVars>
  <w:rsids>
    <w:rsidRoot w:val="00251AC0"/>
    <w:rsid w:val="000054AD"/>
    <w:rsid w:val="00016F55"/>
    <w:rsid w:val="0002286C"/>
    <w:rsid w:val="00024FEE"/>
    <w:rsid w:val="00030E24"/>
    <w:rsid w:val="00053A7A"/>
    <w:rsid w:val="00060DD5"/>
    <w:rsid w:val="00063285"/>
    <w:rsid w:val="00071617"/>
    <w:rsid w:val="00071996"/>
    <w:rsid w:val="000A4D8B"/>
    <w:rsid w:val="000B6105"/>
    <w:rsid w:val="000D6C40"/>
    <w:rsid w:val="000E0BFB"/>
    <w:rsid w:val="000E7ABB"/>
    <w:rsid w:val="00103251"/>
    <w:rsid w:val="00113A79"/>
    <w:rsid w:val="0011550A"/>
    <w:rsid w:val="0011722D"/>
    <w:rsid w:val="0012114A"/>
    <w:rsid w:val="00125315"/>
    <w:rsid w:val="0014026E"/>
    <w:rsid w:val="001543F4"/>
    <w:rsid w:val="0015766C"/>
    <w:rsid w:val="0017152B"/>
    <w:rsid w:val="001722D5"/>
    <w:rsid w:val="00172C32"/>
    <w:rsid w:val="001756D5"/>
    <w:rsid w:val="001944AB"/>
    <w:rsid w:val="00197AAD"/>
    <w:rsid w:val="001A0DE4"/>
    <w:rsid w:val="001D0491"/>
    <w:rsid w:val="002236C5"/>
    <w:rsid w:val="0022759B"/>
    <w:rsid w:val="00244DA5"/>
    <w:rsid w:val="00251AC0"/>
    <w:rsid w:val="00253F6C"/>
    <w:rsid w:val="00255038"/>
    <w:rsid w:val="00260B39"/>
    <w:rsid w:val="00280797"/>
    <w:rsid w:val="002862CA"/>
    <w:rsid w:val="00290F70"/>
    <w:rsid w:val="00294B02"/>
    <w:rsid w:val="002B2310"/>
    <w:rsid w:val="002B4D27"/>
    <w:rsid w:val="002B5D23"/>
    <w:rsid w:val="002C3F08"/>
    <w:rsid w:val="002D74B4"/>
    <w:rsid w:val="002F420C"/>
    <w:rsid w:val="002F42D8"/>
    <w:rsid w:val="00301A3D"/>
    <w:rsid w:val="00305E5B"/>
    <w:rsid w:val="00310659"/>
    <w:rsid w:val="003353A4"/>
    <w:rsid w:val="0036037A"/>
    <w:rsid w:val="00363861"/>
    <w:rsid w:val="0037363A"/>
    <w:rsid w:val="0037411C"/>
    <w:rsid w:val="00396AF9"/>
    <w:rsid w:val="003A7A6C"/>
    <w:rsid w:val="003B6715"/>
    <w:rsid w:val="003C1A9F"/>
    <w:rsid w:val="003E7FF0"/>
    <w:rsid w:val="003F6B80"/>
    <w:rsid w:val="00403FB5"/>
    <w:rsid w:val="00425959"/>
    <w:rsid w:val="00426A54"/>
    <w:rsid w:val="00442AA7"/>
    <w:rsid w:val="0045144A"/>
    <w:rsid w:val="004520D8"/>
    <w:rsid w:val="0045399B"/>
    <w:rsid w:val="0045536F"/>
    <w:rsid w:val="00466D43"/>
    <w:rsid w:val="004716E0"/>
    <w:rsid w:val="00473C4A"/>
    <w:rsid w:val="00491427"/>
    <w:rsid w:val="00492800"/>
    <w:rsid w:val="004A70F0"/>
    <w:rsid w:val="004B35D3"/>
    <w:rsid w:val="004D5267"/>
    <w:rsid w:val="004F3FAD"/>
    <w:rsid w:val="004F5A24"/>
    <w:rsid w:val="004F645C"/>
    <w:rsid w:val="00500591"/>
    <w:rsid w:val="005140BD"/>
    <w:rsid w:val="00536D18"/>
    <w:rsid w:val="0054167F"/>
    <w:rsid w:val="00541739"/>
    <w:rsid w:val="00542121"/>
    <w:rsid w:val="00565E26"/>
    <w:rsid w:val="005667E0"/>
    <w:rsid w:val="00576CA2"/>
    <w:rsid w:val="0057769D"/>
    <w:rsid w:val="005977F8"/>
    <w:rsid w:val="005A28CA"/>
    <w:rsid w:val="005A29F5"/>
    <w:rsid w:val="005A654C"/>
    <w:rsid w:val="005B20CF"/>
    <w:rsid w:val="005B494A"/>
    <w:rsid w:val="005B4F45"/>
    <w:rsid w:val="005B5AB0"/>
    <w:rsid w:val="005C0C4B"/>
    <w:rsid w:val="005C4B2C"/>
    <w:rsid w:val="005D4B2F"/>
    <w:rsid w:val="005E37BC"/>
    <w:rsid w:val="005E6A6E"/>
    <w:rsid w:val="005E71E1"/>
    <w:rsid w:val="005F313E"/>
    <w:rsid w:val="005F5AD5"/>
    <w:rsid w:val="006022E3"/>
    <w:rsid w:val="00644AA9"/>
    <w:rsid w:val="00644DB2"/>
    <w:rsid w:val="006451AE"/>
    <w:rsid w:val="00652E21"/>
    <w:rsid w:val="006606D1"/>
    <w:rsid w:val="00663CE9"/>
    <w:rsid w:val="00665771"/>
    <w:rsid w:val="0066643D"/>
    <w:rsid w:val="00673FFC"/>
    <w:rsid w:val="00674950"/>
    <w:rsid w:val="00681D12"/>
    <w:rsid w:val="00683004"/>
    <w:rsid w:val="00686C4C"/>
    <w:rsid w:val="00692617"/>
    <w:rsid w:val="006957E2"/>
    <w:rsid w:val="006A0090"/>
    <w:rsid w:val="006C3964"/>
    <w:rsid w:val="006D1FBD"/>
    <w:rsid w:val="006D2045"/>
    <w:rsid w:val="006D7C80"/>
    <w:rsid w:val="006F19DA"/>
    <w:rsid w:val="006F4F03"/>
    <w:rsid w:val="007029D3"/>
    <w:rsid w:val="00723D7D"/>
    <w:rsid w:val="007351DC"/>
    <w:rsid w:val="00752CEC"/>
    <w:rsid w:val="00772630"/>
    <w:rsid w:val="007877F9"/>
    <w:rsid w:val="00791450"/>
    <w:rsid w:val="007A73A9"/>
    <w:rsid w:val="007B3D70"/>
    <w:rsid w:val="007D1390"/>
    <w:rsid w:val="00803A66"/>
    <w:rsid w:val="00804678"/>
    <w:rsid w:val="00806E31"/>
    <w:rsid w:val="00824A5F"/>
    <w:rsid w:val="008302F4"/>
    <w:rsid w:val="008302FC"/>
    <w:rsid w:val="008308DD"/>
    <w:rsid w:val="00832FAE"/>
    <w:rsid w:val="00833194"/>
    <w:rsid w:val="008450FF"/>
    <w:rsid w:val="00864D32"/>
    <w:rsid w:val="00874798"/>
    <w:rsid w:val="00876DB9"/>
    <w:rsid w:val="00882B48"/>
    <w:rsid w:val="008832CF"/>
    <w:rsid w:val="00891C7C"/>
    <w:rsid w:val="008950A3"/>
    <w:rsid w:val="008A3524"/>
    <w:rsid w:val="008A3EB5"/>
    <w:rsid w:val="008B0A6B"/>
    <w:rsid w:val="008B5208"/>
    <w:rsid w:val="008B5BF8"/>
    <w:rsid w:val="008B7C7E"/>
    <w:rsid w:val="008C141A"/>
    <w:rsid w:val="008C409C"/>
    <w:rsid w:val="008C40BE"/>
    <w:rsid w:val="008E14E1"/>
    <w:rsid w:val="00923176"/>
    <w:rsid w:val="00943643"/>
    <w:rsid w:val="0095124E"/>
    <w:rsid w:val="009559B6"/>
    <w:rsid w:val="0096208D"/>
    <w:rsid w:val="00972A53"/>
    <w:rsid w:val="0099423F"/>
    <w:rsid w:val="009B71D9"/>
    <w:rsid w:val="009C7F9A"/>
    <w:rsid w:val="009D009A"/>
    <w:rsid w:val="009D0598"/>
    <w:rsid w:val="009D354D"/>
    <w:rsid w:val="009D4621"/>
    <w:rsid w:val="009D67B3"/>
    <w:rsid w:val="009E1348"/>
    <w:rsid w:val="009E79D2"/>
    <w:rsid w:val="009F1EA3"/>
    <w:rsid w:val="009F2307"/>
    <w:rsid w:val="009F6A78"/>
    <w:rsid w:val="00A12E7C"/>
    <w:rsid w:val="00A17646"/>
    <w:rsid w:val="00A2621E"/>
    <w:rsid w:val="00A5651B"/>
    <w:rsid w:val="00A64A8F"/>
    <w:rsid w:val="00A67FFB"/>
    <w:rsid w:val="00A7025D"/>
    <w:rsid w:val="00A745E1"/>
    <w:rsid w:val="00A75713"/>
    <w:rsid w:val="00A947F2"/>
    <w:rsid w:val="00AA2D08"/>
    <w:rsid w:val="00AE6723"/>
    <w:rsid w:val="00AE6888"/>
    <w:rsid w:val="00AF34E9"/>
    <w:rsid w:val="00AF432D"/>
    <w:rsid w:val="00B0292D"/>
    <w:rsid w:val="00B10B63"/>
    <w:rsid w:val="00B12DBC"/>
    <w:rsid w:val="00B14C77"/>
    <w:rsid w:val="00B2663E"/>
    <w:rsid w:val="00B36685"/>
    <w:rsid w:val="00B453BE"/>
    <w:rsid w:val="00B45701"/>
    <w:rsid w:val="00B54AB8"/>
    <w:rsid w:val="00B62645"/>
    <w:rsid w:val="00B83EA4"/>
    <w:rsid w:val="00B94B1F"/>
    <w:rsid w:val="00BA51F8"/>
    <w:rsid w:val="00BA6C9F"/>
    <w:rsid w:val="00BB0B4E"/>
    <w:rsid w:val="00BB6B7E"/>
    <w:rsid w:val="00BC003E"/>
    <w:rsid w:val="00BC3C39"/>
    <w:rsid w:val="00BD2DAC"/>
    <w:rsid w:val="00BE6405"/>
    <w:rsid w:val="00C13EAF"/>
    <w:rsid w:val="00C308BF"/>
    <w:rsid w:val="00C46006"/>
    <w:rsid w:val="00C51A97"/>
    <w:rsid w:val="00C52C35"/>
    <w:rsid w:val="00C54150"/>
    <w:rsid w:val="00C61621"/>
    <w:rsid w:val="00C822A3"/>
    <w:rsid w:val="00CA2FCB"/>
    <w:rsid w:val="00CA5AA9"/>
    <w:rsid w:val="00CB66A1"/>
    <w:rsid w:val="00CD1958"/>
    <w:rsid w:val="00CF1934"/>
    <w:rsid w:val="00CF2C03"/>
    <w:rsid w:val="00CF4EFD"/>
    <w:rsid w:val="00D112A9"/>
    <w:rsid w:val="00D137D5"/>
    <w:rsid w:val="00D13D67"/>
    <w:rsid w:val="00D161B6"/>
    <w:rsid w:val="00D163E2"/>
    <w:rsid w:val="00D20FAF"/>
    <w:rsid w:val="00D47454"/>
    <w:rsid w:val="00D51EA5"/>
    <w:rsid w:val="00D56E3B"/>
    <w:rsid w:val="00D64BC7"/>
    <w:rsid w:val="00D66593"/>
    <w:rsid w:val="00D66824"/>
    <w:rsid w:val="00D852D2"/>
    <w:rsid w:val="00D87AC7"/>
    <w:rsid w:val="00D90857"/>
    <w:rsid w:val="00D9133D"/>
    <w:rsid w:val="00D93363"/>
    <w:rsid w:val="00D97FB6"/>
    <w:rsid w:val="00DB3A01"/>
    <w:rsid w:val="00DC246B"/>
    <w:rsid w:val="00DC4C4D"/>
    <w:rsid w:val="00DE2637"/>
    <w:rsid w:val="00DE5E6F"/>
    <w:rsid w:val="00DF442D"/>
    <w:rsid w:val="00DF5FA1"/>
    <w:rsid w:val="00DF6004"/>
    <w:rsid w:val="00E00A4C"/>
    <w:rsid w:val="00E05CE7"/>
    <w:rsid w:val="00E31C23"/>
    <w:rsid w:val="00E3269A"/>
    <w:rsid w:val="00E34585"/>
    <w:rsid w:val="00E37620"/>
    <w:rsid w:val="00E37B3D"/>
    <w:rsid w:val="00E4441A"/>
    <w:rsid w:val="00E703B4"/>
    <w:rsid w:val="00E80C8E"/>
    <w:rsid w:val="00E839BF"/>
    <w:rsid w:val="00E84F38"/>
    <w:rsid w:val="00E911C0"/>
    <w:rsid w:val="00EA0A31"/>
    <w:rsid w:val="00EA0F34"/>
    <w:rsid w:val="00EA13B9"/>
    <w:rsid w:val="00EA1D4D"/>
    <w:rsid w:val="00EA23DB"/>
    <w:rsid w:val="00EA3CC8"/>
    <w:rsid w:val="00EA654A"/>
    <w:rsid w:val="00EA7BEA"/>
    <w:rsid w:val="00EC03D3"/>
    <w:rsid w:val="00ED69B3"/>
    <w:rsid w:val="00EE4AB4"/>
    <w:rsid w:val="00EF0977"/>
    <w:rsid w:val="00F00BA3"/>
    <w:rsid w:val="00F01BDC"/>
    <w:rsid w:val="00F03C2C"/>
    <w:rsid w:val="00F209DA"/>
    <w:rsid w:val="00F21282"/>
    <w:rsid w:val="00F33ABB"/>
    <w:rsid w:val="00F41C8C"/>
    <w:rsid w:val="00F55FAF"/>
    <w:rsid w:val="00F60BDE"/>
    <w:rsid w:val="00F664D7"/>
    <w:rsid w:val="00F676F8"/>
    <w:rsid w:val="00F8185B"/>
    <w:rsid w:val="00F96CD5"/>
    <w:rsid w:val="00FA5D7F"/>
    <w:rsid w:val="00FA75C2"/>
    <w:rsid w:val="00FB1E41"/>
    <w:rsid w:val="00FB66A4"/>
    <w:rsid w:val="00FC19ED"/>
    <w:rsid w:val="00FC1CFC"/>
    <w:rsid w:val="00FD5085"/>
    <w:rsid w:val="00FE31BE"/>
    <w:rsid w:val="00FE4CB2"/>
    <w:rsid w:val="00FE5ADB"/>
    <w:rsid w:val="00FF294C"/>
    <w:rsid w:val="00FF7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98D20"/>
  <w15:chartTrackingRefBased/>
  <w15:docId w15:val="{FAB564F5-FA64-4A33-BDA8-3464DA532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4C4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8B7C7E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8B7C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B7C7E"/>
  </w:style>
  <w:style w:type="paragraph" w:styleId="AltBilgi">
    <w:name w:val="footer"/>
    <w:basedOn w:val="Normal"/>
    <w:link w:val="AltBilgiChar"/>
    <w:uiPriority w:val="99"/>
    <w:unhideWhenUsed/>
    <w:rsid w:val="008B7C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B7C7E"/>
  </w:style>
  <w:style w:type="table" w:styleId="TabloKlavuzu">
    <w:name w:val="Table Grid"/>
    <w:basedOn w:val="NormalTablo"/>
    <w:uiPriority w:val="39"/>
    <w:rsid w:val="008B7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89FD87-ACE1-4260-8855-E61D28CBB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734</Words>
  <Characters>4187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 Ölmez</dc:creator>
  <cp:keywords/>
  <dc:description/>
  <cp:lastModifiedBy>Mustafa Çetin</cp:lastModifiedBy>
  <cp:revision>32</cp:revision>
  <dcterms:created xsi:type="dcterms:W3CDTF">2023-09-08T10:18:00Z</dcterms:created>
  <dcterms:modified xsi:type="dcterms:W3CDTF">2023-09-21T15:56:00Z</dcterms:modified>
</cp:coreProperties>
</file>